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F60138">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F60138">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FF0638">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FF0638">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55DCC5A9" w14:textId="09D3A024" w:rsidR="00F60138"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8198200" w:history="1">
            <w:r w:rsidR="00F60138" w:rsidRPr="00E666E1">
              <w:rPr>
                <w:rStyle w:val="Hyperlink"/>
                <w:noProof/>
              </w:rPr>
              <w:t>1</w:t>
            </w:r>
            <w:r w:rsidR="00F60138">
              <w:rPr>
                <w:noProof/>
                <w:sz w:val="22"/>
                <w:lang w:eastAsia="en-GB"/>
              </w:rPr>
              <w:tab/>
            </w:r>
            <w:r w:rsidR="00F60138" w:rsidRPr="00E666E1">
              <w:rPr>
                <w:rStyle w:val="Hyperlink"/>
                <w:noProof/>
              </w:rPr>
              <w:t>Analysis</w:t>
            </w:r>
            <w:r w:rsidR="00F60138">
              <w:rPr>
                <w:noProof/>
                <w:webHidden/>
              </w:rPr>
              <w:tab/>
            </w:r>
            <w:r w:rsidR="00F60138">
              <w:rPr>
                <w:noProof/>
                <w:webHidden/>
              </w:rPr>
              <w:fldChar w:fldCharType="begin"/>
            </w:r>
            <w:r w:rsidR="00F60138">
              <w:rPr>
                <w:noProof/>
                <w:webHidden/>
              </w:rPr>
              <w:instrText xml:space="preserve"> PAGEREF _Toc68198200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1197D923" w14:textId="57F1B450" w:rsidR="00F60138" w:rsidRDefault="00F60138">
          <w:pPr>
            <w:pStyle w:val="TOC2"/>
            <w:tabs>
              <w:tab w:val="left" w:pos="880"/>
              <w:tab w:val="right" w:leader="dot" w:pos="9016"/>
            </w:tabs>
            <w:rPr>
              <w:noProof/>
              <w:sz w:val="22"/>
              <w:lang w:eastAsia="en-GB"/>
            </w:rPr>
          </w:pPr>
          <w:hyperlink w:anchor="_Toc68198201" w:history="1">
            <w:r w:rsidRPr="00E666E1">
              <w:rPr>
                <w:rStyle w:val="Hyperlink"/>
                <w:noProof/>
              </w:rPr>
              <w:t>1.1</w:t>
            </w:r>
            <w:r>
              <w:rPr>
                <w:noProof/>
                <w:sz w:val="22"/>
                <w:lang w:eastAsia="en-GB"/>
              </w:rPr>
              <w:tab/>
            </w:r>
            <w:r w:rsidRPr="00E666E1">
              <w:rPr>
                <w:rStyle w:val="Hyperlink"/>
                <w:noProof/>
              </w:rPr>
              <w:t>Problem Identification</w:t>
            </w:r>
            <w:r>
              <w:rPr>
                <w:noProof/>
                <w:webHidden/>
              </w:rPr>
              <w:tab/>
            </w:r>
            <w:r>
              <w:rPr>
                <w:noProof/>
                <w:webHidden/>
              </w:rPr>
              <w:fldChar w:fldCharType="begin"/>
            </w:r>
            <w:r>
              <w:rPr>
                <w:noProof/>
                <w:webHidden/>
              </w:rPr>
              <w:instrText xml:space="preserve"> PAGEREF _Toc68198201 \h </w:instrText>
            </w:r>
            <w:r>
              <w:rPr>
                <w:noProof/>
                <w:webHidden/>
              </w:rPr>
            </w:r>
            <w:r>
              <w:rPr>
                <w:noProof/>
                <w:webHidden/>
              </w:rPr>
              <w:fldChar w:fldCharType="separate"/>
            </w:r>
            <w:r>
              <w:rPr>
                <w:noProof/>
                <w:webHidden/>
              </w:rPr>
              <w:t>2</w:t>
            </w:r>
            <w:r>
              <w:rPr>
                <w:noProof/>
                <w:webHidden/>
              </w:rPr>
              <w:fldChar w:fldCharType="end"/>
            </w:r>
          </w:hyperlink>
        </w:p>
        <w:p w14:paraId="0971C70B" w14:textId="58D9C1BC" w:rsidR="00F60138" w:rsidRDefault="00F60138">
          <w:pPr>
            <w:pStyle w:val="TOC3"/>
            <w:tabs>
              <w:tab w:val="left" w:pos="1100"/>
              <w:tab w:val="right" w:leader="dot" w:pos="9016"/>
            </w:tabs>
            <w:rPr>
              <w:noProof/>
              <w:sz w:val="22"/>
              <w:lang w:eastAsia="en-GB"/>
            </w:rPr>
          </w:pPr>
          <w:hyperlink w:anchor="_Toc68198202" w:history="1">
            <w:r w:rsidRPr="00E666E1">
              <w:rPr>
                <w:rStyle w:val="Hyperlink"/>
                <w:noProof/>
              </w:rPr>
              <w:t>1.1.1</w:t>
            </w:r>
            <w:r>
              <w:rPr>
                <w:noProof/>
                <w:sz w:val="22"/>
                <w:lang w:eastAsia="en-GB"/>
              </w:rPr>
              <w:tab/>
            </w:r>
            <w:r w:rsidRPr="00E666E1">
              <w:rPr>
                <w:rStyle w:val="Hyperlink"/>
                <w:noProof/>
              </w:rPr>
              <w:t>Problem outline</w:t>
            </w:r>
            <w:r>
              <w:rPr>
                <w:noProof/>
                <w:webHidden/>
              </w:rPr>
              <w:tab/>
            </w:r>
            <w:r>
              <w:rPr>
                <w:noProof/>
                <w:webHidden/>
              </w:rPr>
              <w:fldChar w:fldCharType="begin"/>
            </w:r>
            <w:r>
              <w:rPr>
                <w:noProof/>
                <w:webHidden/>
              </w:rPr>
              <w:instrText xml:space="preserve"> PAGEREF _Toc68198202 \h </w:instrText>
            </w:r>
            <w:r>
              <w:rPr>
                <w:noProof/>
                <w:webHidden/>
              </w:rPr>
            </w:r>
            <w:r>
              <w:rPr>
                <w:noProof/>
                <w:webHidden/>
              </w:rPr>
              <w:fldChar w:fldCharType="separate"/>
            </w:r>
            <w:r>
              <w:rPr>
                <w:noProof/>
                <w:webHidden/>
              </w:rPr>
              <w:t>2</w:t>
            </w:r>
            <w:r>
              <w:rPr>
                <w:noProof/>
                <w:webHidden/>
              </w:rPr>
              <w:fldChar w:fldCharType="end"/>
            </w:r>
          </w:hyperlink>
        </w:p>
        <w:p w14:paraId="6CEDB4BB" w14:textId="1E29D276" w:rsidR="00F60138" w:rsidRDefault="00F60138">
          <w:pPr>
            <w:pStyle w:val="TOC3"/>
            <w:tabs>
              <w:tab w:val="left" w:pos="1100"/>
              <w:tab w:val="right" w:leader="dot" w:pos="9016"/>
            </w:tabs>
            <w:rPr>
              <w:noProof/>
              <w:sz w:val="22"/>
              <w:lang w:eastAsia="en-GB"/>
            </w:rPr>
          </w:pPr>
          <w:hyperlink w:anchor="_Toc68198203" w:history="1">
            <w:r w:rsidRPr="00E666E1">
              <w:rPr>
                <w:rStyle w:val="Hyperlink"/>
                <w:noProof/>
              </w:rPr>
              <w:t>1.1.2</w:t>
            </w:r>
            <w:r>
              <w:rPr>
                <w:noProof/>
                <w:sz w:val="22"/>
                <w:lang w:eastAsia="en-GB"/>
              </w:rPr>
              <w:tab/>
            </w:r>
            <w:r w:rsidRPr="00E666E1">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68198203 \h </w:instrText>
            </w:r>
            <w:r>
              <w:rPr>
                <w:noProof/>
                <w:webHidden/>
              </w:rPr>
            </w:r>
            <w:r>
              <w:rPr>
                <w:noProof/>
                <w:webHidden/>
              </w:rPr>
              <w:fldChar w:fldCharType="separate"/>
            </w:r>
            <w:r>
              <w:rPr>
                <w:noProof/>
                <w:webHidden/>
              </w:rPr>
              <w:t>2</w:t>
            </w:r>
            <w:r>
              <w:rPr>
                <w:noProof/>
                <w:webHidden/>
              </w:rPr>
              <w:fldChar w:fldCharType="end"/>
            </w:r>
          </w:hyperlink>
        </w:p>
        <w:p w14:paraId="763B4B90" w14:textId="79B4CD7C" w:rsidR="00F60138" w:rsidRDefault="00F60138">
          <w:pPr>
            <w:pStyle w:val="TOC3"/>
            <w:tabs>
              <w:tab w:val="left" w:pos="1100"/>
              <w:tab w:val="right" w:leader="dot" w:pos="9016"/>
            </w:tabs>
            <w:rPr>
              <w:noProof/>
              <w:sz w:val="22"/>
              <w:lang w:eastAsia="en-GB"/>
            </w:rPr>
          </w:pPr>
          <w:hyperlink w:anchor="_Toc68198204" w:history="1">
            <w:r w:rsidRPr="00E666E1">
              <w:rPr>
                <w:rStyle w:val="Hyperlink"/>
                <w:noProof/>
              </w:rPr>
              <w:t>1.1.3</w:t>
            </w:r>
            <w:r>
              <w:rPr>
                <w:noProof/>
                <w:sz w:val="22"/>
                <w:lang w:eastAsia="en-GB"/>
              </w:rPr>
              <w:tab/>
            </w:r>
            <w:r w:rsidRPr="00E666E1">
              <w:rPr>
                <w:rStyle w:val="Hyperlink"/>
                <w:noProof/>
              </w:rPr>
              <w:t>Computational methods that the solution lends itself to</w:t>
            </w:r>
            <w:r>
              <w:rPr>
                <w:noProof/>
                <w:webHidden/>
              </w:rPr>
              <w:tab/>
            </w:r>
            <w:r>
              <w:rPr>
                <w:noProof/>
                <w:webHidden/>
              </w:rPr>
              <w:fldChar w:fldCharType="begin"/>
            </w:r>
            <w:r>
              <w:rPr>
                <w:noProof/>
                <w:webHidden/>
              </w:rPr>
              <w:instrText xml:space="preserve"> PAGEREF _Toc68198204 \h </w:instrText>
            </w:r>
            <w:r>
              <w:rPr>
                <w:noProof/>
                <w:webHidden/>
              </w:rPr>
            </w:r>
            <w:r>
              <w:rPr>
                <w:noProof/>
                <w:webHidden/>
              </w:rPr>
              <w:fldChar w:fldCharType="separate"/>
            </w:r>
            <w:r>
              <w:rPr>
                <w:noProof/>
                <w:webHidden/>
              </w:rPr>
              <w:t>2</w:t>
            </w:r>
            <w:r>
              <w:rPr>
                <w:noProof/>
                <w:webHidden/>
              </w:rPr>
              <w:fldChar w:fldCharType="end"/>
            </w:r>
          </w:hyperlink>
        </w:p>
        <w:p w14:paraId="5BCEC73A" w14:textId="2794FC6C" w:rsidR="00F60138" w:rsidRDefault="00F60138">
          <w:pPr>
            <w:pStyle w:val="TOC2"/>
            <w:tabs>
              <w:tab w:val="left" w:pos="880"/>
              <w:tab w:val="right" w:leader="dot" w:pos="9016"/>
            </w:tabs>
            <w:rPr>
              <w:noProof/>
              <w:sz w:val="22"/>
              <w:lang w:eastAsia="en-GB"/>
            </w:rPr>
          </w:pPr>
          <w:hyperlink w:anchor="_Toc68198205" w:history="1">
            <w:r w:rsidRPr="00E666E1">
              <w:rPr>
                <w:rStyle w:val="Hyperlink"/>
                <w:noProof/>
              </w:rPr>
              <w:t>1.2</w:t>
            </w:r>
            <w:r>
              <w:rPr>
                <w:noProof/>
                <w:sz w:val="22"/>
                <w:lang w:eastAsia="en-GB"/>
              </w:rPr>
              <w:tab/>
            </w:r>
            <w:r w:rsidRPr="00E666E1">
              <w:rPr>
                <w:rStyle w:val="Hyperlink"/>
                <w:noProof/>
              </w:rPr>
              <w:t>Stakeholders</w:t>
            </w:r>
            <w:r>
              <w:rPr>
                <w:noProof/>
                <w:webHidden/>
              </w:rPr>
              <w:tab/>
            </w:r>
            <w:r>
              <w:rPr>
                <w:noProof/>
                <w:webHidden/>
              </w:rPr>
              <w:fldChar w:fldCharType="begin"/>
            </w:r>
            <w:r>
              <w:rPr>
                <w:noProof/>
                <w:webHidden/>
              </w:rPr>
              <w:instrText xml:space="preserve"> PAGEREF _Toc68198205 \h </w:instrText>
            </w:r>
            <w:r>
              <w:rPr>
                <w:noProof/>
                <w:webHidden/>
              </w:rPr>
            </w:r>
            <w:r>
              <w:rPr>
                <w:noProof/>
                <w:webHidden/>
              </w:rPr>
              <w:fldChar w:fldCharType="separate"/>
            </w:r>
            <w:r>
              <w:rPr>
                <w:noProof/>
                <w:webHidden/>
              </w:rPr>
              <w:t>3</w:t>
            </w:r>
            <w:r>
              <w:rPr>
                <w:noProof/>
                <w:webHidden/>
              </w:rPr>
              <w:fldChar w:fldCharType="end"/>
            </w:r>
          </w:hyperlink>
        </w:p>
        <w:p w14:paraId="26BDD5E9" w14:textId="510E66E7" w:rsidR="00F60138" w:rsidRDefault="00F60138">
          <w:pPr>
            <w:pStyle w:val="TOC3"/>
            <w:tabs>
              <w:tab w:val="left" w:pos="1100"/>
              <w:tab w:val="right" w:leader="dot" w:pos="9016"/>
            </w:tabs>
            <w:rPr>
              <w:noProof/>
              <w:sz w:val="22"/>
              <w:lang w:eastAsia="en-GB"/>
            </w:rPr>
          </w:pPr>
          <w:hyperlink w:anchor="_Toc68198206" w:history="1">
            <w:r w:rsidRPr="00E666E1">
              <w:rPr>
                <w:rStyle w:val="Hyperlink"/>
                <w:noProof/>
              </w:rPr>
              <w:t>1.2.1</w:t>
            </w:r>
            <w:r>
              <w:rPr>
                <w:noProof/>
                <w:sz w:val="22"/>
                <w:lang w:eastAsia="en-GB"/>
              </w:rPr>
              <w:tab/>
            </w:r>
            <w:r w:rsidRPr="00E666E1">
              <w:rPr>
                <w:rStyle w:val="Hyperlink"/>
                <w:noProof/>
              </w:rPr>
              <w:t>Identification</w:t>
            </w:r>
            <w:r>
              <w:rPr>
                <w:noProof/>
                <w:webHidden/>
              </w:rPr>
              <w:tab/>
            </w:r>
            <w:r>
              <w:rPr>
                <w:noProof/>
                <w:webHidden/>
              </w:rPr>
              <w:fldChar w:fldCharType="begin"/>
            </w:r>
            <w:r>
              <w:rPr>
                <w:noProof/>
                <w:webHidden/>
              </w:rPr>
              <w:instrText xml:space="preserve"> PAGEREF _Toc68198206 \h </w:instrText>
            </w:r>
            <w:r>
              <w:rPr>
                <w:noProof/>
                <w:webHidden/>
              </w:rPr>
            </w:r>
            <w:r>
              <w:rPr>
                <w:noProof/>
                <w:webHidden/>
              </w:rPr>
              <w:fldChar w:fldCharType="separate"/>
            </w:r>
            <w:r>
              <w:rPr>
                <w:noProof/>
                <w:webHidden/>
              </w:rPr>
              <w:t>3</w:t>
            </w:r>
            <w:r>
              <w:rPr>
                <w:noProof/>
                <w:webHidden/>
              </w:rPr>
              <w:fldChar w:fldCharType="end"/>
            </w:r>
          </w:hyperlink>
        </w:p>
        <w:p w14:paraId="5BC41D51" w14:textId="7F864BC5" w:rsidR="00F60138" w:rsidRDefault="00F60138">
          <w:pPr>
            <w:pStyle w:val="TOC3"/>
            <w:tabs>
              <w:tab w:val="left" w:pos="1100"/>
              <w:tab w:val="right" w:leader="dot" w:pos="9016"/>
            </w:tabs>
            <w:rPr>
              <w:noProof/>
              <w:sz w:val="22"/>
              <w:lang w:eastAsia="en-GB"/>
            </w:rPr>
          </w:pPr>
          <w:hyperlink w:anchor="_Toc68198207" w:history="1">
            <w:r w:rsidRPr="00E666E1">
              <w:rPr>
                <w:rStyle w:val="Hyperlink"/>
                <w:noProof/>
              </w:rPr>
              <w:t>1.2.2</w:t>
            </w:r>
            <w:r>
              <w:rPr>
                <w:noProof/>
                <w:sz w:val="22"/>
                <w:lang w:eastAsia="en-GB"/>
              </w:rPr>
              <w:tab/>
            </w:r>
            <w:r w:rsidRPr="00E666E1">
              <w:rPr>
                <w:rStyle w:val="Hyperlink"/>
                <w:noProof/>
              </w:rPr>
              <w:t>Questions and methodology</w:t>
            </w:r>
            <w:r>
              <w:rPr>
                <w:noProof/>
                <w:webHidden/>
              </w:rPr>
              <w:tab/>
            </w:r>
            <w:r>
              <w:rPr>
                <w:noProof/>
                <w:webHidden/>
              </w:rPr>
              <w:fldChar w:fldCharType="begin"/>
            </w:r>
            <w:r>
              <w:rPr>
                <w:noProof/>
                <w:webHidden/>
              </w:rPr>
              <w:instrText xml:space="preserve"> PAGEREF _Toc68198207 \h </w:instrText>
            </w:r>
            <w:r>
              <w:rPr>
                <w:noProof/>
                <w:webHidden/>
              </w:rPr>
            </w:r>
            <w:r>
              <w:rPr>
                <w:noProof/>
                <w:webHidden/>
              </w:rPr>
              <w:fldChar w:fldCharType="separate"/>
            </w:r>
            <w:r>
              <w:rPr>
                <w:noProof/>
                <w:webHidden/>
              </w:rPr>
              <w:t>4</w:t>
            </w:r>
            <w:r>
              <w:rPr>
                <w:noProof/>
                <w:webHidden/>
              </w:rPr>
              <w:fldChar w:fldCharType="end"/>
            </w:r>
          </w:hyperlink>
        </w:p>
        <w:p w14:paraId="0DA585D2" w14:textId="529F734D" w:rsidR="00F60138" w:rsidRDefault="00F60138">
          <w:pPr>
            <w:pStyle w:val="TOC3"/>
            <w:tabs>
              <w:tab w:val="left" w:pos="1100"/>
              <w:tab w:val="right" w:leader="dot" w:pos="9016"/>
            </w:tabs>
            <w:rPr>
              <w:noProof/>
              <w:sz w:val="22"/>
              <w:lang w:eastAsia="en-GB"/>
            </w:rPr>
          </w:pPr>
          <w:hyperlink w:anchor="_Toc68198208" w:history="1">
            <w:r w:rsidRPr="00E666E1">
              <w:rPr>
                <w:rStyle w:val="Hyperlink"/>
                <w:noProof/>
              </w:rPr>
              <w:t>1.2.3</w:t>
            </w:r>
            <w:r>
              <w:rPr>
                <w:noProof/>
                <w:sz w:val="22"/>
                <w:lang w:eastAsia="en-GB"/>
              </w:rPr>
              <w:tab/>
            </w:r>
            <w:r w:rsidRPr="00E666E1">
              <w:rPr>
                <w:rStyle w:val="Hyperlink"/>
                <w:noProof/>
              </w:rPr>
              <w:t>Results analysis</w:t>
            </w:r>
            <w:r>
              <w:rPr>
                <w:noProof/>
                <w:webHidden/>
              </w:rPr>
              <w:tab/>
            </w:r>
            <w:r>
              <w:rPr>
                <w:noProof/>
                <w:webHidden/>
              </w:rPr>
              <w:fldChar w:fldCharType="begin"/>
            </w:r>
            <w:r>
              <w:rPr>
                <w:noProof/>
                <w:webHidden/>
              </w:rPr>
              <w:instrText xml:space="preserve"> PAGEREF _Toc68198208 \h </w:instrText>
            </w:r>
            <w:r>
              <w:rPr>
                <w:noProof/>
                <w:webHidden/>
              </w:rPr>
            </w:r>
            <w:r>
              <w:rPr>
                <w:noProof/>
                <w:webHidden/>
              </w:rPr>
              <w:fldChar w:fldCharType="separate"/>
            </w:r>
            <w:r>
              <w:rPr>
                <w:noProof/>
                <w:webHidden/>
              </w:rPr>
              <w:t>4</w:t>
            </w:r>
            <w:r>
              <w:rPr>
                <w:noProof/>
                <w:webHidden/>
              </w:rPr>
              <w:fldChar w:fldCharType="end"/>
            </w:r>
          </w:hyperlink>
        </w:p>
        <w:p w14:paraId="220B7127" w14:textId="20B741C6" w:rsidR="00F60138" w:rsidRDefault="00F60138">
          <w:pPr>
            <w:pStyle w:val="TOC3"/>
            <w:tabs>
              <w:tab w:val="left" w:pos="1100"/>
              <w:tab w:val="right" w:leader="dot" w:pos="9016"/>
            </w:tabs>
            <w:rPr>
              <w:noProof/>
              <w:sz w:val="22"/>
              <w:lang w:eastAsia="en-GB"/>
            </w:rPr>
          </w:pPr>
          <w:hyperlink w:anchor="_Toc68198209" w:history="1">
            <w:r w:rsidRPr="00E666E1">
              <w:rPr>
                <w:rStyle w:val="Hyperlink"/>
                <w:noProof/>
              </w:rPr>
              <w:t>1.2.4</w:t>
            </w:r>
            <w:r>
              <w:rPr>
                <w:noProof/>
                <w:sz w:val="22"/>
                <w:lang w:eastAsia="en-GB"/>
              </w:rPr>
              <w:tab/>
            </w:r>
            <w:r w:rsidRPr="00E666E1">
              <w:rPr>
                <w:rStyle w:val="Hyperlink"/>
                <w:noProof/>
              </w:rPr>
              <w:t>Conclusion</w:t>
            </w:r>
            <w:r>
              <w:rPr>
                <w:noProof/>
                <w:webHidden/>
              </w:rPr>
              <w:tab/>
            </w:r>
            <w:r>
              <w:rPr>
                <w:noProof/>
                <w:webHidden/>
              </w:rPr>
              <w:fldChar w:fldCharType="begin"/>
            </w:r>
            <w:r>
              <w:rPr>
                <w:noProof/>
                <w:webHidden/>
              </w:rPr>
              <w:instrText xml:space="preserve"> PAGEREF _Toc68198209 \h </w:instrText>
            </w:r>
            <w:r>
              <w:rPr>
                <w:noProof/>
                <w:webHidden/>
              </w:rPr>
            </w:r>
            <w:r>
              <w:rPr>
                <w:noProof/>
                <w:webHidden/>
              </w:rPr>
              <w:fldChar w:fldCharType="separate"/>
            </w:r>
            <w:r>
              <w:rPr>
                <w:noProof/>
                <w:webHidden/>
              </w:rPr>
              <w:t>7</w:t>
            </w:r>
            <w:r>
              <w:rPr>
                <w:noProof/>
                <w:webHidden/>
              </w:rPr>
              <w:fldChar w:fldCharType="end"/>
            </w:r>
          </w:hyperlink>
        </w:p>
        <w:p w14:paraId="2C00B0EC" w14:textId="069DC6ED" w:rsidR="00F60138" w:rsidRDefault="00F60138">
          <w:pPr>
            <w:pStyle w:val="TOC2"/>
            <w:tabs>
              <w:tab w:val="left" w:pos="880"/>
              <w:tab w:val="right" w:leader="dot" w:pos="9016"/>
            </w:tabs>
            <w:rPr>
              <w:noProof/>
              <w:sz w:val="22"/>
              <w:lang w:eastAsia="en-GB"/>
            </w:rPr>
          </w:pPr>
          <w:hyperlink w:anchor="_Toc68198210" w:history="1">
            <w:r w:rsidRPr="00E666E1">
              <w:rPr>
                <w:rStyle w:val="Hyperlink"/>
                <w:noProof/>
              </w:rPr>
              <w:t>1.3</w:t>
            </w:r>
            <w:r>
              <w:rPr>
                <w:noProof/>
                <w:sz w:val="22"/>
                <w:lang w:eastAsia="en-GB"/>
              </w:rPr>
              <w:tab/>
            </w:r>
            <w:r w:rsidRPr="00E666E1">
              <w:rPr>
                <w:rStyle w:val="Hyperlink"/>
                <w:noProof/>
              </w:rPr>
              <w:t>Research</w:t>
            </w:r>
            <w:r>
              <w:rPr>
                <w:noProof/>
                <w:webHidden/>
              </w:rPr>
              <w:tab/>
            </w:r>
            <w:r>
              <w:rPr>
                <w:noProof/>
                <w:webHidden/>
              </w:rPr>
              <w:fldChar w:fldCharType="begin"/>
            </w:r>
            <w:r>
              <w:rPr>
                <w:noProof/>
                <w:webHidden/>
              </w:rPr>
              <w:instrText xml:space="preserve"> PAGEREF _Toc68198210 \h </w:instrText>
            </w:r>
            <w:r>
              <w:rPr>
                <w:noProof/>
                <w:webHidden/>
              </w:rPr>
            </w:r>
            <w:r>
              <w:rPr>
                <w:noProof/>
                <w:webHidden/>
              </w:rPr>
              <w:fldChar w:fldCharType="separate"/>
            </w:r>
            <w:r>
              <w:rPr>
                <w:noProof/>
                <w:webHidden/>
              </w:rPr>
              <w:t>7</w:t>
            </w:r>
            <w:r>
              <w:rPr>
                <w:noProof/>
                <w:webHidden/>
              </w:rPr>
              <w:fldChar w:fldCharType="end"/>
            </w:r>
          </w:hyperlink>
        </w:p>
        <w:p w14:paraId="319019B6" w14:textId="06776277" w:rsidR="00F60138" w:rsidRDefault="00F60138">
          <w:pPr>
            <w:pStyle w:val="TOC3"/>
            <w:tabs>
              <w:tab w:val="left" w:pos="1100"/>
              <w:tab w:val="right" w:leader="dot" w:pos="9016"/>
            </w:tabs>
            <w:rPr>
              <w:noProof/>
              <w:sz w:val="22"/>
              <w:lang w:eastAsia="en-GB"/>
            </w:rPr>
          </w:pPr>
          <w:hyperlink w:anchor="_Toc68198211" w:history="1">
            <w:r w:rsidRPr="00E666E1">
              <w:rPr>
                <w:rStyle w:val="Hyperlink"/>
                <w:noProof/>
              </w:rPr>
              <w:t>1.3.1</w:t>
            </w:r>
            <w:r>
              <w:rPr>
                <w:noProof/>
                <w:sz w:val="22"/>
                <w:lang w:eastAsia="en-GB"/>
              </w:rPr>
              <w:tab/>
            </w:r>
            <w:r w:rsidRPr="00E666E1">
              <w:rPr>
                <w:rStyle w:val="Hyperlink"/>
                <w:noProof/>
              </w:rPr>
              <w:t>Existing program – Discord</w:t>
            </w:r>
            <w:r>
              <w:rPr>
                <w:noProof/>
                <w:webHidden/>
              </w:rPr>
              <w:tab/>
            </w:r>
            <w:r>
              <w:rPr>
                <w:noProof/>
                <w:webHidden/>
              </w:rPr>
              <w:fldChar w:fldCharType="begin"/>
            </w:r>
            <w:r>
              <w:rPr>
                <w:noProof/>
                <w:webHidden/>
              </w:rPr>
              <w:instrText xml:space="preserve"> PAGEREF _Toc68198211 \h </w:instrText>
            </w:r>
            <w:r>
              <w:rPr>
                <w:noProof/>
                <w:webHidden/>
              </w:rPr>
            </w:r>
            <w:r>
              <w:rPr>
                <w:noProof/>
                <w:webHidden/>
              </w:rPr>
              <w:fldChar w:fldCharType="separate"/>
            </w:r>
            <w:r>
              <w:rPr>
                <w:noProof/>
                <w:webHidden/>
              </w:rPr>
              <w:t>7</w:t>
            </w:r>
            <w:r>
              <w:rPr>
                <w:noProof/>
                <w:webHidden/>
              </w:rPr>
              <w:fldChar w:fldCharType="end"/>
            </w:r>
          </w:hyperlink>
        </w:p>
        <w:p w14:paraId="00373C01" w14:textId="5E7E913C" w:rsidR="00F60138" w:rsidRDefault="00F60138">
          <w:pPr>
            <w:pStyle w:val="TOC3"/>
            <w:tabs>
              <w:tab w:val="left" w:pos="1100"/>
              <w:tab w:val="right" w:leader="dot" w:pos="9016"/>
            </w:tabs>
            <w:rPr>
              <w:noProof/>
              <w:sz w:val="22"/>
              <w:lang w:eastAsia="en-GB"/>
            </w:rPr>
          </w:pPr>
          <w:hyperlink w:anchor="_Toc68198212" w:history="1">
            <w:r w:rsidRPr="00E666E1">
              <w:rPr>
                <w:rStyle w:val="Hyperlink"/>
                <w:noProof/>
              </w:rPr>
              <w:t>1.3.2</w:t>
            </w:r>
            <w:r>
              <w:rPr>
                <w:noProof/>
                <w:sz w:val="22"/>
                <w:lang w:eastAsia="en-GB"/>
              </w:rPr>
              <w:tab/>
            </w:r>
            <w:r w:rsidRPr="00E666E1">
              <w:rPr>
                <w:rStyle w:val="Hyperlink"/>
                <w:noProof/>
              </w:rPr>
              <w:t>Existing solution – Internet Relay Chat (IRC)</w:t>
            </w:r>
            <w:r>
              <w:rPr>
                <w:noProof/>
                <w:webHidden/>
              </w:rPr>
              <w:tab/>
            </w:r>
            <w:r>
              <w:rPr>
                <w:noProof/>
                <w:webHidden/>
              </w:rPr>
              <w:fldChar w:fldCharType="begin"/>
            </w:r>
            <w:r>
              <w:rPr>
                <w:noProof/>
                <w:webHidden/>
              </w:rPr>
              <w:instrText xml:space="preserve"> PAGEREF _Toc68198212 \h </w:instrText>
            </w:r>
            <w:r>
              <w:rPr>
                <w:noProof/>
                <w:webHidden/>
              </w:rPr>
            </w:r>
            <w:r>
              <w:rPr>
                <w:noProof/>
                <w:webHidden/>
              </w:rPr>
              <w:fldChar w:fldCharType="separate"/>
            </w:r>
            <w:r>
              <w:rPr>
                <w:noProof/>
                <w:webHidden/>
              </w:rPr>
              <w:t>7</w:t>
            </w:r>
            <w:r>
              <w:rPr>
                <w:noProof/>
                <w:webHidden/>
              </w:rPr>
              <w:fldChar w:fldCharType="end"/>
            </w:r>
          </w:hyperlink>
        </w:p>
        <w:p w14:paraId="6205A084" w14:textId="4C8CA17F" w:rsidR="00F60138" w:rsidRDefault="00F60138">
          <w:pPr>
            <w:pStyle w:val="TOC2"/>
            <w:tabs>
              <w:tab w:val="left" w:pos="880"/>
              <w:tab w:val="right" w:leader="dot" w:pos="9016"/>
            </w:tabs>
            <w:rPr>
              <w:noProof/>
              <w:sz w:val="22"/>
              <w:lang w:eastAsia="en-GB"/>
            </w:rPr>
          </w:pPr>
          <w:hyperlink w:anchor="_Toc68198213" w:history="1">
            <w:r w:rsidRPr="00E666E1">
              <w:rPr>
                <w:rStyle w:val="Hyperlink"/>
                <w:noProof/>
              </w:rPr>
              <w:t>1.4</w:t>
            </w:r>
            <w:r>
              <w:rPr>
                <w:noProof/>
                <w:sz w:val="22"/>
                <w:lang w:eastAsia="en-GB"/>
              </w:rPr>
              <w:tab/>
            </w:r>
            <w:r w:rsidRPr="00E666E1">
              <w:rPr>
                <w:rStyle w:val="Hyperlink"/>
                <w:noProof/>
              </w:rPr>
              <w:t>Requirements</w:t>
            </w:r>
            <w:r>
              <w:rPr>
                <w:noProof/>
                <w:webHidden/>
              </w:rPr>
              <w:tab/>
            </w:r>
            <w:r>
              <w:rPr>
                <w:noProof/>
                <w:webHidden/>
              </w:rPr>
              <w:fldChar w:fldCharType="begin"/>
            </w:r>
            <w:r>
              <w:rPr>
                <w:noProof/>
                <w:webHidden/>
              </w:rPr>
              <w:instrText xml:space="preserve"> PAGEREF _Toc68198213 \h </w:instrText>
            </w:r>
            <w:r>
              <w:rPr>
                <w:noProof/>
                <w:webHidden/>
              </w:rPr>
            </w:r>
            <w:r>
              <w:rPr>
                <w:noProof/>
                <w:webHidden/>
              </w:rPr>
              <w:fldChar w:fldCharType="separate"/>
            </w:r>
            <w:r>
              <w:rPr>
                <w:noProof/>
                <w:webHidden/>
              </w:rPr>
              <w:t>9</w:t>
            </w:r>
            <w:r>
              <w:rPr>
                <w:noProof/>
                <w:webHidden/>
              </w:rPr>
              <w:fldChar w:fldCharType="end"/>
            </w:r>
          </w:hyperlink>
        </w:p>
        <w:p w14:paraId="0CEBE3F7" w14:textId="5BC7A078" w:rsidR="00F60138" w:rsidRDefault="00F60138">
          <w:pPr>
            <w:pStyle w:val="TOC3"/>
            <w:tabs>
              <w:tab w:val="left" w:pos="1100"/>
              <w:tab w:val="right" w:leader="dot" w:pos="9016"/>
            </w:tabs>
            <w:rPr>
              <w:noProof/>
              <w:sz w:val="22"/>
              <w:lang w:eastAsia="en-GB"/>
            </w:rPr>
          </w:pPr>
          <w:hyperlink w:anchor="_Toc68198214" w:history="1">
            <w:r w:rsidRPr="00E666E1">
              <w:rPr>
                <w:rStyle w:val="Hyperlink"/>
                <w:noProof/>
              </w:rPr>
              <w:t>1.4.1</w:t>
            </w:r>
            <w:r>
              <w:rPr>
                <w:noProof/>
                <w:sz w:val="22"/>
                <w:lang w:eastAsia="en-GB"/>
              </w:rPr>
              <w:tab/>
            </w:r>
            <w:r w:rsidRPr="00E666E1">
              <w:rPr>
                <w:rStyle w:val="Hyperlink"/>
                <w:noProof/>
              </w:rPr>
              <w:t>Stakeholder requirements</w:t>
            </w:r>
            <w:r>
              <w:rPr>
                <w:noProof/>
                <w:webHidden/>
              </w:rPr>
              <w:tab/>
            </w:r>
            <w:r>
              <w:rPr>
                <w:noProof/>
                <w:webHidden/>
              </w:rPr>
              <w:fldChar w:fldCharType="begin"/>
            </w:r>
            <w:r>
              <w:rPr>
                <w:noProof/>
                <w:webHidden/>
              </w:rPr>
              <w:instrText xml:space="preserve"> PAGEREF _Toc68198214 \h </w:instrText>
            </w:r>
            <w:r>
              <w:rPr>
                <w:noProof/>
                <w:webHidden/>
              </w:rPr>
            </w:r>
            <w:r>
              <w:rPr>
                <w:noProof/>
                <w:webHidden/>
              </w:rPr>
              <w:fldChar w:fldCharType="separate"/>
            </w:r>
            <w:r>
              <w:rPr>
                <w:noProof/>
                <w:webHidden/>
              </w:rPr>
              <w:t>9</w:t>
            </w:r>
            <w:r>
              <w:rPr>
                <w:noProof/>
                <w:webHidden/>
              </w:rPr>
              <w:fldChar w:fldCharType="end"/>
            </w:r>
          </w:hyperlink>
        </w:p>
        <w:p w14:paraId="50952DD5" w14:textId="4EE288EA" w:rsidR="00F60138" w:rsidRDefault="00F60138">
          <w:pPr>
            <w:pStyle w:val="TOC3"/>
            <w:tabs>
              <w:tab w:val="left" w:pos="1100"/>
              <w:tab w:val="right" w:leader="dot" w:pos="9016"/>
            </w:tabs>
            <w:rPr>
              <w:noProof/>
              <w:sz w:val="22"/>
              <w:lang w:eastAsia="en-GB"/>
            </w:rPr>
          </w:pPr>
          <w:hyperlink w:anchor="_Toc68198215" w:history="1">
            <w:r w:rsidRPr="00E666E1">
              <w:rPr>
                <w:rStyle w:val="Hyperlink"/>
                <w:noProof/>
              </w:rPr>
              <w:t>1.4.2</w:t>
            </w:r>
            <w:r>
              <w:rPr>
                <w:noProof/>
                <w:sz w:val="22"/>
                <w:lang w:eastAsia="en-GB"/>
              </w:rPr>
              <w:tab/>
            </w:r>
            <w:r w:rsidRPr="00E666E1">
              <w:rPr>
                <w:rStyle w:val="Hyperlink"/>
                <w:noProof/>
              </w:rPr>
              <w:t>Limitations</w:t>
            </w:r>
            <w:r>
              <w:rPr>
                <w:noProof/>
                <w:webHidden/>
              </w:rPr>
              <w:tab/>
            </w:r>
            <w:r>
              <w:rPr>
                <w:noProof/>
                <w:webHidden/>
              </w:rPr>
              <w:fldChar w:fldCharType="begin"/>
            </w:r>
            <w:r>
              <w:rPr>
                <w:noProof/>
                <w:webHidden/>
              </w:rPr>
              <w:instrText xml:space="preserve"> PAGEREF _Toc68198215 \h </w:instrText>
            </w:r>
            <w:r>
              <w:rPr>
                <w:noProof/>
                <w:webHidden/>
              </w:rPr>
            </w:r>
            <w:r>
              <w:rPr>
                <w:noProof/>
                <w:webHidden/>
              </w:rPr>
              <w:fldChar w:fldCharType="separate"/>
            </w:r>
            <w:r>
              <w:rPr>
                <w:noProof/>
                <w:webHidden/>
              </w:rPr>
              <w:t>9</w:t>
            </w:r>
            <w:r>
              <w:rPr>
                <w:noProof/>
                <w:webHidden/>
              </w:rPr>
              <w:fldChar w:fldCharType="end"/>
            </w:r>
          </w:hyperlink>
        </w:p>
        <w:p w14:paraId="060C1994" w14:textId="288D3524" w:rsidR="00F60138" w:rsidRDefault="00F60138">
          <w:pPr>
            <w:pStyle w:val="TOC3"/>
            <w:tabs>
              <w:tab w:val="left" w:pos="1100"/>
              <w:tab w:val="right" w:leader="dot" w:pos="9016"/>
            </w:tabs>
            <w:rPr>
              <w:noProof/>
              <w:sz w:val="22"/>
              <w:lang w:eastAsia="en-GB"/>
            </w:rPr>
          </w:pPr>
          <w:hyperlink w:anchor="_Toc68198216" w:history="1">
            <w:r w:rsidRPr="00E666E1">
              <w:rPr>
                <w:rStyle w:val="Hyperlink"/>
                <w:noProof/>
              </w:rPr>
              <w:t>1.4.3</w:t>
            </w:r>
            <w:r>
              <w:rPr>
                <w:noProof/>
                <w:sz w:val="22"/>
                <w:lang w:eastAsia="en-GB"/>
              </w:rPr>
              <w:tab/>
            </w:r>
            <w:r w:rsidRPr="00E666E1">
              <w:rPr>
                <w:rStyle w:val="Hyperlink"/>
                <w:noProof/>
              </w:rPr>
              <w:t>Software requirements</w:t>
            </w:r>
            <w:r>
              <w:rPr>
                <w:noProof/>
                <w:webHidden/>
              </w:rPr>
              <w:tab/>
            </w:r>
            <w:r>
              <w:rPr>
                <w:noProof/>
                <w:webHidden/>
              </w:rPr>
              <w:fldChar w:fldCharType="begin"/>
            </w:r>
            <w:r>
              <w:rPr>
                <w:noProof/>
                <w:webHidden/>
              </w:rPr>
              <w:instrText xml:space="preserve"> PAGEREF _Toc68198216 \h </w:instrText>
            </w:r>
            <w:r>
              <w:rPr>
                <w:noProof/>
                <w:webHidden/>
              </w:rPr>
            </w:r>
            <w:r>
              <w:rPr>
                <w:noProof/>
                <w:webHidden/>
              </w:rPr>
              <w:fldChar w:fldCharType="separate"/>
            </w:r>
            <w:r>
              <w:rPr>
                <w:noProof/>
                <w:webHidden/>
              </w:rPr>
              <w:t>9</w:t>
            </w:r>
            <w:r>
              <w:rPr>
                <w:noProof/>
                <w:webHidden/>
              </w:rPr>
              <w:fldChar w:fldCharType="end"/>
            </w:r>
          </w:hyperlink>
        </w:p>
        <w:p w14:paraId="193DE409" w14:textId="641179AE" w:rsidR="00F60138" w:rsidRDefault="00F60138">
          <w:pPr>
            <w:pStyle w:val="TOC2"/>
            <w:tabs>
              <w:tab w:val="left" w:pos="880"/>
              <w:tab w:val="right" w:leader="dot" w:pos="9016"/>
            </w:tabs>
            <w:rPr>
              <w:noProof/>
              <w:sz w:val="22"/>
              <w:lang w:eastAsia="en-GB"/>
            </w:rPr>
          </w:pPr>
          <w:hyperlink w:anchor="_Toc68198217" w:history="1">
            <w:r w:rsidRPr="00E666E1">
              <w:rPr>
                <w:rStyle w:val="Hyperlink"/>
                <w:noProof/>
              </w:rPr>
              <w:t>1.5</w:t>
            </w:r>
            <w:r>
              <w:rPr>
                <w:noProof/>
                <w:sz w:val="22"/>
                <w:lang w:eastAsia="en-GB"/>
              </w:rPr>
              <w:tab/>
            </w:r>
            <w:r w:rsidRPr="00E666E1">
              <w:rPr>
                <w:rStyle w:val="Hyperlink"/>
                <w:noProof/>
              </w:rPr>
              <w:t>Success Criteria</w:t>
            </w:r>
            <w:r>
              <w:rPr>
                <w:noProof/>
                <w:webHidden/>
              </w:rPr>
              <w:tab/>
            </w:r>
            <w:r>
              <w:rPr>
                <w:noProof/>
                <w:webHidden/>
              </w:rPr>
              <w:fldChar w:fldCharType="begin"/>
            </w:r>
            <w:r>
              <w:rPr>
                <w:noProof/>
                <w:webHidden/>
              </w:rPr>
              <w:instrText xml:space="preserve"> PAGEREF _Toc68198217 \h </w:instrText>
            </w:r>
            <w:r>
              <w:rPr>
                <w:noProof/>
                <w:webHidden/>
              </w:rPr>
            </w:r>
            <w:r>
              <w:rPr>
                <w:noProof/>
                <w:webHidden/>
              </w:rPr>
              <w:fldChar w:fldCharType="separate"/>
            </w:r>
            <w:r>
              <w:rPr>
                <w:noProof/>
                <w:webHidden/>
              </w:rPr>
              <w:t>10</w:t>
            </w:r>
            <w:r>
              <w:rPr>
                <w:noProof/>
                <w:webHidden/>
              </w:rPr>
              <w:fldChar w:fldCharType="end"/>
            </w:r>
          </w:hyperlink>
        </w:p>
        <w:p w14:paraId="7661F99E" w14:textId="2CED572E" w:rsidR="00F60138" w:rsidRDefault="00F60138">
          <w:pPr>
            <w:pStyle w:val="TOC1"/>
            <w:tabs>
              <w:tab w:val="left" w:pos="440"/>
              <w:tab w:val="right" w:leader="dot" w:pos="9016"/>
            </w:tabs>
            <w:rPr>
              <w:noProof/>
              <w:sz w:val="22"/>
              <w:lang w:eastAsia="en-GB"/>
            </w:rPr>
          </w:pPr>
          <w:hyperlink w:anchor="_Toc68198218" w:history="1">
            <w:r w:rsidRPr="00E666E1">
              <w:rPr>
                <w:rStyle w:val="Hyperlink"/>
                <w:noProof/>
              </w:rPr>
              <w:t>2</w:t>
            </w:r>
            <w:r>
              <w:rPr>
                <w:noProof/>
                <w:sz w:val="22"/>
                <w:lang w:eastAsia="en-GB"/>
              </w:rPr>
              <w:tab/>
            </w:r>
            <w:r w:rsidRPr="00E666E1">
              <w:rPr>
                <w:rStyle w:val="Hyperlink"/>
                <w:noProof/>
              </w:rPr>
              <w:t>Design</w:t>
            </w:r>
            <w:r>
              <w:rPr>
                <w:noProof/>
                <w:webHidden/>
              </w:rPr>
              <w:tab/>
            </w:r>
            <w:r>
              <w:rPr>
                <w:noProof/>
                <w:webHidden/>
              </w:rPr>
              <w:fldChar w:fldCharType="begin"/>
            </w:r>
            <w:r>
              <w:rPr>
                <w:noProof/>
                <w:webHidden/>
              </w:rPr>
              <w:instrText xml:space="preserve"> PAGEREF _Toc68198218 \h </w:instrText>
            </w:r>
            <w:r>
              <w:rPr>
                <w:noProof/>
                <w:webHidden/>
              </w:rPr>
            </w:r>
            <w:r>
              <w:rPr>
                <w:noProof/>
                <w:webHidden/>
              </w:rPr>
              <w:fldChar w:fldCharType="separate"/>
            </w:r>
            <w:r>
              <w:rPr>
                <w:noProof/>
                <w:webHidden/>
              </w:rPr>
              <w:t>11</w:t>
            </w:r>
            <w:r>
              <w:rPr>
                <w:noProof/>
                <w:webHidden/>
              </w:rPr>
              <w:fldChar w:fldCharType="end"/>
            </w:r>
          </w:hyperlink>
        </w:p>
        <w:p w14:paraId="27B22620" w14:textId="326F7695" w:rsidR="00F60138" w:rsidRDefault="00F60138">
          <w:pPr>
            <w:pStyle w:val="TOC1"/>
            <w:tabs>
              <w:tab w:val="left" w:pos="440"/>
              <w:tab w:val="right" w:leader="dot" w:pos="9016"/>
            </w:tabs>
            <w:rPr>
              <w:noProof/>
              <w:sz w:val="22"/>
              <w:lang w:eastAsia="en-GB"/>
            </w:rPr>
          </w:pPr>
          <w:hyperlink w:anchor="_Toc68198219" w:history="1">
            <w:r w:rsidRPr="00E666E1">
              <w:rPr>
                <w:rStyle w:val="Hyperlink"/>
                <w:noProof/>
              </w:rPr>
              <w:t>3</w:t>
            </w:r>
            <w:r>
              <w:rPr>
                <w:noProof/>
                <w:sz w:val="22"/>
                <w:lang w:eastAsia="en-GB"/>
              </w:rPr>
              <w:tab/>
            </w:r>
            <w:r w:rsidRPr="00E666E1">
              <w:rPr>
                <w:rStyle w:val="Hyperlink"/>
                <w:noProof/>
              </w:rPr>
              <w:t>Development</w:t>
            </w:r>
            <w:r>
              <w:rPr>
                <w:noProof/>
                <w:webHidden/>
              </w:rPr>
              <w:tab/>
            </w:r>
            <w:r>
              <w:rPr>
                <w:noProof/>
                <w:webHidden/>
              </w:rPr>
              <w:fldChar w:fldCharType="begin"/>
            </w:r>
            <w:r>
              <w:rPr>
                <w:noProof/>
                <w:webHidden/>
              </w:rPr>
              <w:instrText xml:space="preserve"> PAGEREF _Toc68198219 \h </w:instrText>
            </w:r>
            <w:r>
              <w:rPr>
                <w:noProof/>
                <w:webHidden/>
              </w:rPr>
            </w:r>
            <w:r>
              <w:rPr>
                <w:noProof/>
                <w:webHidden/>
              </w:rPr>
              <w:fldChar w:fldCharType="separate"/>
            </w:r>
            <w:r>
              <w:rPr>
                <w:noProof/>
                <w:webHidden/>
              </w:rPr>
              <w:t>11</w:t>
            </w:r>
            <w:r>
              <w:rPr>
                <w:noProof/>
                <w:webHidden/>
              </w:rPr>
              <w:fldChar w:fldCharType="end"/>
            </w:r>
          </w:hyperlink>
        </w:p>
        <w:p w14:paraId="786D59B0" w14:textId="7E02F38F" w:rsidR="00F60138" w:rsidRDefault="00F60138">
          <w:pPr>
            <w:pStyle w:val="TOC1"/>
            <w:tabs>
              <w:tab w:val="left" w:pos="440"/>
              <w:tab w:val="right" w:leader="dot" w:pos="9016"/>
            </w:tabs>
            <w:rPr>
              <w:noProof/>
              <w:sz w:val="22"/>
              <w:lang w:eastAsia="en-GB"/>
            </w:rPr>
          </w:pPr>
          <w:hyperlink w:anchor="_Toc68198220" w:history="1">
            <w:r w:rsidRPr="00E666E1">
              <w:rPr>
                <w:rStyle w:val="Hyperlink"/>
                <w:noProof/>
              </w:rPr>
              <w:t>4</w:t>
            </w:r>
            <w:r>
              <w:rPr>
                <w:noProof/>
                <w:sz w:val="22"/>
                <w:lang w:eastAsia="en-GB"/>
              </w:rPr>
              <w:tab/>
            </w:r>
            <w:r w:rsidRPr="00E666E1">
              <w:rPr>
                <w:rStyle w:val="Hyperlink"/>
                <w:noProof/>
              </w:rPr>
              <w:t>Evaluation</w:t>
            </w:r>
            <w:r>
              <w:rPr>
                <w:noProof/>
                <w:webHidden/>
              </w:rPr>
              <w:tab/>
            </w:r>
            <w:r>
              <w:rPr>
                <w:noProof/>
                <w:webHidden/>
              </w:rPr>
              <w:fldChar w:fldCharType="begin"/>
            </w:r>
            <w:r>
              <w:rPr>
                <w:noProof/>
                <w:webHidden/>
              </w:rPr>
              <w:instrText xml:space="preserve"> PAGEREF _Toc68198220 \h </w:instrText>
            </w:r>
            <w:r>
              <w:rPr>
                <w:noProof/>
                <w:webHidden/>
              </w:rPr>
            </w:r>
            <w:r>
              <w:rPr>
                <w:noProof/>
                <w:webHidden/>
              </w:rPr>
              <w:fldChar w:fldCharType="separate"/>
            </w:r>
            <w:r>
              <w:rPr>
                <w:noProof/>
                <w:webHidden/>
              </w:rPr>
              <w:t>11</w:t>
            </w:r>
            <w:r>
              <w:rPr>
                <w:noProof/>
                <w:webHidden/>
              </w:rPr>
              <w:fldChar w:fldCharType="end"/>
            </w:r>
          </w:hyperlink>
        </w:p>
        <w:p w14:paraId="16169A65" w14:textId="03E9791D" w:rsidR="00F60138" w:rsidRDefault="00F60138">
          <w:pPr>
            <w:pStyle w:val="TOC1"/>
            <w:tabs>
              <w:tab w:val="left" w:pos="440"/>
              <w:tab w:val="right" w:leader="dot" w:pos="9016"/>
            </w:tabs>
            <w:rPr>
              <w:noProof/>
              <w:sz w:val="22"/>
              <w:lang w:eastAsia="en-GB"/>
            </w:rPr>
          </w:pPr>
          <w:hyperlink w:anchor="_Toc68198221" w:history="1">
            <w:r w:rsidRPr="00E666E1">
              <w:rPr>
                <w:rStyle w:val="Hyperlink"/>
                <w:noProof/>
              </w:rPr>
              <w:t>5</w:t>
            </w:r>
            <w:r>
              <w:rPr>
                <w:noProof/>
                <w:sz w:val="22"/>
                <w:lang w:eastAsia="en-GB"/>
              </w:rPr>
              <w:tab/>
            </w:r>
            <w:r w:rsidRPr="00E666E1">
              <w:rPr>
                <w:rStyle w:val="Hyperlink"/>
                <w:noProof/>
              </w:rPr>
              <w:t>References</w:t>
            </w:r>
            <w:r>
              <w:rPr>
                <w:noProof/>
                <w:webHidden/>
              </w:rPr>
              <w:tab/>
            </w:r>
            <w:r>
              <w:rPr>
                <w:noProof/>
                <w:webHidden/>
              </w:rPr>
              <w:fldChar w:fldCharType="begin"/>
            </w:r>
            <w:r>
              <w:rPr>
                <w:noProof/>
                <w:webHidden/>
              </w:rPr>
              <w:instrText xml:space="preserve"> PAGEREF _Toc68198221 \h </w:instrText>
            </w:r>
            <w:r>
              <w:rPr>
                <w:noProof/>
                <w:webHidden/>
              </w:rPr>
            </w:r>
            <w:r>
              <w:rPr>
                <w:noProof/>
                <w:webHidden/>
              </w:rPr>
              <w:fldChar w:fldCharType="separate"/>
            </w:r>
            <w:r>
              <w:rPr>
                <w:noProof/>
                <w:webHidden/>
              </w:rPr>
              <w:t>12</w:t>
            </w:r>
            <w:r>
              <w:rPr>
                <w:noProof/>
                <w:webHidden/>
              </w:rPr>
              <w:fldChar w:fldCharType="end"/>
            </w:r>
          </w:hyperlink>
        </w:p>
        <w:p w14:paraId="3083EC4A" w14:textId="7C2DC611"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8198200"/>
      <w:r w:rsidRPr="008755C3">
        <w:lastRenderedPageBreak/>
        <w:t>Analysis</w:t>
      </w:r>
      <w:bookmarkEnd w:id="2"/>
    </w:p>
    <w:p w14:paraId="662EE78A" w14:textId="58EDD7AB" w:rsidR="00CD5A43" w:rsidRDefault="00516591" w:rsidP="00200C62">
      <w:pPr>
        <w:pStyle w:val="Heading2"/>
      </w:pPr>
      <w:bookmarkStart w:id="3" w:name="_Toc68198201"/>
      <w:r w:rsidRPr="00200C62">
        <w:t>Problem Identification</w:t>
      </w:r>
      <w:bookmarkEnd w:id="3"/>
    </w:p>
    <w:p w14:paraId="07618D2E" w14:textId="1210029F" w:rsidR="0069525A" w:rsidRDefault="0069525A" w:rsidP="0069525A">
      <w:pPr>
        <w:pStyle w:val="Heading3"/>
      </w:pPr>
      <w:bookmarkStart w:id="4" w:name="_Toc68198202"/>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8198203"/>
      <w:r w:rsidRPr="008755C3">
        <w:t>How can the problem be solved by computational methods?</w:t>
      </w:r>
      <w:bookmarkEnd w:id="5"/>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8198204"/>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8198205"/>
      <w:r>
        <w:t>Stakeholder</w:t>
      </w:r>
      <w:r w:rsidR="0069134D">
        <w:t>s</w:t>
      </w:r>
      <w:bookmarkEnd w:id="7"/>
    </w:p>
    <w:p w14:paraId="2F10E311" w14:textId="641301B9" w:rsidR="0069134D" w:rsidRDefault="0069134D" w:rsidP="0069134D">
      <w:pPr>
        <w:pStyle w:val="Heading3"/>
      </w:pPr>
      <w:bookmarkStart w:id="8" w:name="_Hlk65679870"/>
      <w:bookmarkStart w:id="9" w:name="_Toc68198206"/>
      <w:r>
        <w:t>Identification</w:t>
      </w:r>
      <w:bookmarkEnd w:id="9"/>
    </w:p>
    <w:p w14:paraId="1A693B4C" w14:textId="0A286FF8" w:rsidR="00D11FD0" w:rsidRDefault="00161B16" w:rsidP="0069134D">
      <w:r>
        <w:t xml:space="preserve">The </w:t>
      </w:r>
      <w:r w:rsidR="00D11FD0">
        <w:t xml:space="preserve">first </w:t>
      </w:r>
      <w:r w:rsidR="00E64C06">
        <w:t xml:space="preserve">group </w:t>
      </w:r>
      <w:r>
        <w:t xml:space="preserve">of potential </w:t>
      </w:r>
      <w:r w:rsidR="00E64C06">
        <w:t>stakeholders are</w:t>
      </w:r>
      <w:r>
        <w:t xml:space="preserve"> t</w:t>
      </w:r>
      <w:r w:rsidR="007D33E3">
        <w:t xml:space="preserve">he users who will prioritise privacy and security. The needs of this group </w:t>
      </w:r>
      <w:r w:rsidR="00DA666C">
        <w:t>are</w:t>
      </w:r>
      <w:r w:rsidR="007D33E3">
        <w:t xml:space="preserve"> that all communications are encrypted</w:t>
      </w:r>
      <w:r w:rsidR="003C0319">
        <w:t xml:space="preserve"> so they cannot be read while passing through the server</w:t>
      </w:r>
      <w:r w:rsidR="00102CB2">
        <w:t xml:space="preserve"> and that their sensitive information (e.g., passwords</w:t>
      </w:r>
      <w:r w:rsidR="00355AA1">
        <w:t xml:space="preserve"> and keys</w:t>
      </w:r>
      <w:r w:rsidR="00102CB2">
        <w:t xml:space="preserve">) are </w:t>
      </w:r>
      <w:r w:rsidR="00355AA1">
        <w:t>pr</w:t>
      </w:r>
      <w:r w:rsidR="001E6526">
        <w:t xml:space="preserve">otected while they are being stored. This group will </w:t>
      </w:r>
      <w:r w:rsidR="009C6159">
        <w:t>most like</w:t>
      </w:r>
      <w:r w:rsidR="00DA666C">
        <w:t>l</w:t>
      </w:r>
      <w:r w:rsidR="009C6159">
        <w:t xml:space="preserve">y </w:t>
      </w:r>
      <w:r w:rsidR="001E6526">
        <w:t>use the solution for everyday use as</w:t>
      </w:r>
      <w:r w:rsidR="00770401">
        <w:t xml:space="preserve"> their main communication platform</w:t>
      </w:r>
      <w:r w:rsidR="00226714">
        <w:t>;</w:t>
      </w:r>
      <w:r w:rsidR="009C6159">
        <w:t xml:space="preserve"> for this reason</w:t>
      </w:r>
      <w:r w:rsidR="00DA666C">
        <w:t>,</w:t>
      </w:r>
      <w:r w:rsidR="009C6159">
        <w:t xml:space="preserve"> the solution must be robust enough for that use case. I have </w:t>
      </w:r>
      <w:r w:rsidR="007F0345">
        <w:t xml:space="preserve">selected a user to represent this group of stakeholders: Ethan S. He is </w:t>
      </w:r>
      <w:r w:rsidR="00764FB9">
        <w:t xml:space="preserve">a student who </w:t>
      </w:r>
      <w:r w:rsidR="00C60996">
        <w:t xml:space="preserve">believes that </w:t>
      </w:r>
      <w:r w:rsidR="0027166B">
        <w:t xml:space="preserve">privacy is very important, especially online where he makes a conscious effort </w:t>
      </w:r>
      <w:r w:rsidR="007E153A">
        <w:t xml:space="preserve">to minimise </w:t>
      </w:r>
      <w:r w:rsidR="006551F5">
        <w:t xml:space="preserve">his digital footprint </w:t>
      </w:r>
      <w:r w:rsidR="00DC5F20">
        <w:t xml:space="preserve">by limiting </w:t>
      </w:r>
      <w:r w:rsidR="007E153A">
        <w:t>any personally identifiable information about himself</w:t>
      </w:r>
      <w:r w:rsidR="00977BCD">
        <w:t xml:space="preserve">. For these reasons, </w:t>
      </w:r>
      <w:r w:rsidR="00F671F4">
        <w:t xml:space="preserve">I believe that </w:t>
      </w:r>
      <w:r w:rsidR="00977BCD">
        <w:t xml:space="preserve">he will </w:t>
      </w:r>
      <w:r w:rsidR="00AC184C">
        <w:t>be</w:t>
      </w:r>
      <w:r w:rsidR="00977BCD">
        <w:t xml:space="preserve"> </w:t>
      </w:r>
      <w:r w:rsidR="00F671F4">
        <w:t>a fair representa</w:t>
      </w:r>
      <w:r w:rsidR="00BA3D2B">
        <w:t xml:space="preserve">tive </w:t>
      </w:r>
      <w:r w:rsidR="00F671F4">
        <w:t xml:space="preserve">for </w:t>
      </w:r>
      <w:r w:rsidR="00F6164F">
        <w:t>this group</w:t>
      </w:r>
      <w:r w:rsidR="00AC184C">
        <w:t>’s</w:t>
      </w:r>
      <w:r w:rsidR="00500FE8">
        <w:t xml:space="preserve"> </w:t>
      </w:r>
      <w:r w:rsidR="00987FFD">
        <w:t>needs</w:t>
      </w:r>
      <w:r w:rsidR="00F6164F">
        <w:t>.</w:t>
      </w:r>
    </w:p>
    <w:p w14:paraId="771D0334" w14:textId="6A6B086E" w:rsidR="0069134D" w:rsidRDefault="002D430A" w:rsidP="0069134D">
      <w:r>
        <w:t xml:space="preserve">The second group of potential stakeholders are the users who want a </w:t>
      </w:r>
      <w:r w:rsidR="00CD3463">
        <w:t xml:space="preserve">messenger app that is lightweight and easy to use. The needs of this group are that all </w:t>
      </w:r>
      <w:r w:rsidR="005B6234">
        <w:t xml:space="preserve">components of the user interface are </w:t>
      </w:r>
      <w:r w:rsidR="00797460">
        <w:t xml:space="preserve">intuitive and clearly labelled and that the program requires no prior setup or configuration so the program can easily be installed and </w:t>
      </w:r>
      <w:r w:rsidR="006611A9">
        <w:t xml:space="preserve">immediately used. This group will most likely </w:t>
      </w:r>
      <w:r w:rsidR="003802A1">
        <w:t xml:space="preserve">only </w:t>
      </w:r>
      <w:r w:rsidR="006611A9">
        <w:t xml:space="preserve">infrequently use the </w:t>
      </w:r>
      <w:r w:rsidR="001A5B97">
        <w:t>solution to keep in touch with friends and family; for this reason, the solution must have an easy system for finding contacts and have a low barrier of use as to not discourage the</w:t>
      </w:r>
      <w:r w:rsidR="00FF0638">
        <w:t>m</w:t>
      </w:r>
      <w:r w:rsidR="001A5B97">
        <w:t xml:space="preserve">. </w:t>
      </w:r>
      <w:r w:rsidR="00D15527">
        <w:t>I have selected a user to represent this group of stakeholders: [to be added]</w:t>
      </w:r>
      <w:bookmarkEnd w:id="8"/>
    </w:p>
    <w:p w14:paraId="2D0E0E81" w14:textId="721678B5" w:rsidR="00C03D18" w:rsidRDefault="00C03D18" w:rsidP="00C03D18">
      <w:pPr>
        <w:pStyle w:val="Heading3"/>
      </w:pPr>
      <w:bookmarkStart w:id="10" w:name="_Toc68198207"/>
      <w:r>
        <w:lastRenderedPageBreak/>
        <w:t xml:space="preserve">Questions and </w:t>
      </w:r>
      <w:r w:rsidR="00CF3AEA">
        <w:t>methodology</w:t>
      </w:r>
      <w:bookmarkEnd w:id="10"/>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w:t>
      </w:r>
      <w:proofErr w:type="gramStart"/>
      <w:r w:rsidR="00B1338F">
        <w:t>at this time</w:t>
      </w:r>
      <w:proofErr w:type="gramEnd"/>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1" w:name="_Toc68198208"/>
      <w:r>
        <w:t>Results analysis</w:t>
      </w:r>
      <w:bookmarkEnd w:id="11"/>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lastRenderedPageBreak/>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2" w:name="_Toc68198209"/>
      <w:r>
        <w:lastRenderedPageBreak/>
        <w:t>Conclusion</w:t>
      </w:r>
      <w:bookmarkEnd w:id="12"/>
    </w:p>
    <w:p w14:paraId="60057501" w14:textId="7402AD2C" w:rsidR="00BA3210" w:rsidRPr="008755C3" w:rsidRDefault="00BA3210" w:rsidP="008755C3">
      <w:pPr>
        <w:pStyle w:val="Heading2"/>
      </w:pPr>
      <w:bookmarkStart w:id="13" w:name="_Toc68198210"/>
      <w:r w:rsidRPr="008755C3">
        <w:t>Resea</w:t>
      </w:r>
      <w:r w:rsidR="00C76DF7" w:rsidRPr="008755C3">
        <w:t>rch</w:t>
      </w:r>
      <w:bookmarkEnd w:id="13"/>
    </w:p>
    <w:p w14:paraId="7A2D7EF8" w14:textId="063A0E02" w:rsidR="00D5332D" w:rsidRDefault="00C76DF7" w:rsidP="00D5332D">
      <w:pPr>
        <w:pStyle w:val="Heading3"/>
      </w:pPr>
      <w:bookmarkStart w:id="14" w:name="_Toc68198211"/>
      <w:r w:rsidRPr="008755C3">
        <w:t xml:space="preserve">Existing </w:t>
      </w:r>
      <w:r w:rsidR="00102395">
        <w:t>program</w:t>
      </w:r>
      <w:r w:rsidR="009877B8">
        <w:t xml:space="preserve"> </w:t>
      </w:r>
      <w:r w:rsidR="00874EFC">
        <w:t>–</w:t>
      </w:r>
      <w:r w:rsidR="009877B8">
        <w:t xml:space="preserve"> </w:t>
      </w:r>
      <w:r w:rsidR="0025008A">
        <w:t>Discord</w:t>
      </w:r>
      <w:bookmarkEnd w:id="14"/>
    </w:p>
    <w:p w14:paraId="1EDEB704" w14:textId="16B2401E"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951674">
            <w:rPr>
              <w:noProof/>
            </w:rPr>
            <w:t xml:space="preserve"> </w:t>
          </w:r>
          <w:r w:rsidR="00951674" w:rsidRPr="00951674">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5" w:name="_Toc68198212"/>
      <w:r>
        <w:t xml:space="preserve">Existing </w:t>
      </w:r>
      <w:r w:rsidR="0091350F">
        <w:t>solution</w:t>
      </w:r>
      <w:r>
        <w:t xml:space="preserve"> – </w:t>
      </w:r>
      <w:r w:rsidR="0091350F">
        <w:t>Internet Relay Chat (IRC)</w:t>
      </w:r>
      <w:bookmarkEnd w:id="15"/>
    </w:p>
    <w:p w14:paraId="086C0186" w14:textId="5F7087C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w:t>
      </w:r>
      <w:r w:rsidR="00A1774F">
        <w:lastRenderedPageBreak/>
        <w:t xml:space="preserve">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951674" w:rsidRPr="00951674">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951674" w:rsidRPr="00951674">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7"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0270FB9D"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951674" w:rsidRPr="00951674">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FAA4A5D"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951674" w:rsidRPr="00951674">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lastRenderedPageBreak/>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6" w:name="_Toc68198213"/>
      <w:r>
        <w:t>Requirement</w:t>
      </w:r>
      <w:r w:rsidR="00134844">
        <w:t>s</w:t>
      </w:r>
      <w:bookmarkEnd w:id="16"/>
    </w:p>
    <w:p w14:paraId="68E926AE" w14:textId="1C9348E0" w:rsidR="009D370B" w:rsidRDefault="009D370B" w:rsidP="00303923">
      <w:pPr>
        <w:pStyle w:val="Heading3"/>
      </w:pPr>
      <w:bookmarkStart w:id="17" w:name="_Toc68198214"/>
      <w:r>
        <w:t>Stakeholder requirements</w:t>
      </w:r>
      <w:bookmarkEnd w:id="17"/>
    </w:p>
    <w:p w14:paraId="595F74A4" w14:textId="288A7BD0" w:rsidR="0013736E" w:rsidRDefault="0013736E" w:rsidP="0013736E">
      <w:pPr>
        <w:pStyle w:val="Heading3"/>
      </w:pPr>
      <w:bookmarkStart w:id="18" w:name="_Toc68198215"/>
      <w:r>
        <w:t>Limitations</w:t>
      </w:r>
      <w:bookmarkEnd w:id="18"/>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19" w:name="_Toc68198216"/>
      <w:r>
        <w:t>Software requirements</w:t>
      </w:r>
      <w:bookmarkEnd w:id="1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lastRenderedPageBreak/>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0FB08156"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21633C" w:rsidRPr="0021633C">
            <w:rPr>
              <w:rStyle w:val="SubtleEmphasis"/>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20" w:name="_Toc68198217"/>
      <w:r>
        <w:t>Success Criteria</w:t>
      </w:r>
      <w:bookmarkEnd w:id="20"/>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3097B325" w:rsidR="000313D2" w:rsidRPr="000313D2" w:rsidRDefault="000313D2">
            <w:r w:rsidRPr="000313D2">
              <w:t>IRC</w:t>
            </w:r>
            <w:r w:rsidR="00D052C6">
              <w:t xml:space="preserve"> (</w:t>
            </w:r>
            <w:r w:rsidRPr="000313D2">
              <w:t>?</w:t>
            </w:r>
            <w:r w:rsidR="00D052C6">
              <w:t>)</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3399A881" w:rsidR="000313D2" w:rsidRPr="000313D2" w:rsidRDefault="000313D2">
            <w:r w:rsidRPr="000313D2">
              <w:t>IRC</w:t>
            </w:r>
            <w:r w:rsidR="00D052C6">
              <w:t xml:space="preserve"> (?)</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27070A42" w:rsidR="000313D2" w:rsidRPr="000313D2" w:rsidRDefault="0034541B">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20721DCD" w:rsidR="000313D2" w:rsidRPr="000313D2" w:rsidRDefault="00D0066C">
            <w:proofErr w:type="gramStart"/>
            <w:r>
              <w:t>Stakeholders</w:t>
            </w:r>
            <w:proofErr w:type="gramEnd"/>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lastRenderedPageBreak/>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21" w:name="_Toc68198218"/>
      <w:r>
        <w:t>Design</w:t>
      </w:r>
      <w:bookmarkEnd w:id="21"/>
    </w:p>
    <w:p w14:paraId="2388BFDA" w14:textId="2DD42DEE" w:rsidR="00495F1D" w:rsidRPr="00495F1D" w:rsidRDefault="00495F1D" w:rsidP="00495F1D">
      <w:pPr>
        <w:pStyle w:val="Heading1"/>
      </w:pPr>
      <w:bookmarkStart w:id="22" w:name="_Toc68198219"/>
      <w:r>
        <w:t>Development</w:t>
      </w:r>
      <w:bookmarkEnd w:id="22"/>
    </w:p>
    <w:p w14:paraId="30E618D4" w14:textId="587C2D01" w:rsidR="00E05CB3" w:rsidRDefault="00394D95" w:rsidP="00E05CB3">
      <w:pPr>
        <w:pStyle w:val="Heading1"/>
      </w:pPr>
      <w:bookmarkStart w:id="23" w:name="_Toc68198220"/>
      <w:r>
        <w:t>Evaluation</w:t>
      </w:r>
      <w:bookmarkEnd w:id="23"/>
    </w:p>
    <w:p w14:paraId="629CCCDA" w14:textId="2004F67A" w:rsidR="00B14592" w:rsidRDefault="00B14592">
      <w:r>
        <w:br w:type="page"/>
      </w:r>
    </w:p>
    <w:bookmarkStart w:id="24" w:name="_Toc6819822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24"/>
        </w:p>
        <w:sdt>
          <w:sdtPr>
            <w:id w:val="-573587230"/>
            <w:bibliography/>
          </w:sdtPr>
          <w:sdtEndPr/>
          <w:sdtContent>
            <w:p w14:paraId="79636AEA" w14:textId="77777777" w:rsidR="00951674"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951674" w14:paraId="5613C94A" w14:textId="77777777">
                <w:trPr>
                  <w:divId w:val="1635061500"/>
                  <w:tblCellSpacing w:w="15" w:type="dxa"/>
                </w:trPr>
                <w:tc>
                  <w:tcPr>
                    <w:tcW w:w="50" w:type="pct"/>
                    <w:hideMark/>
                  </w:tcPr>
                  <w:p w14:paraId="62D83B36" w14:textId="73CC22E4" w:rsidR="00951674" w:rsidRDefault="00951674">
                    <w:pPr>
                      <w:pStyle w:val="Bibliography"/>
                      <w:rPr>
                        <w:noProof/>
                        <w:sz w:val="24"/>
                        <w:szCs w:val="24"/>
                      </w:rPr>
                    </w:pPr>
                    <w:r>
                      <w:rPr>
                        <w:noProof/>
                      </w:rPr>
                      <w:t xml:space="preserve">[1] </w:t>
                    </w:r>
                  </w:p>
                </w:tc>
                <w:tc>
                  <w:tcPr>
                    <w:tcW w:w="0" w:type="auto"/>
                    <w:hideMark/>
                  </w:tcPr>
                  <w:p w14:paraId="1C647CC8" w14:textId="77777777" w:rsidR="00951674" w:rsidRDefault="00951674">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951674" w14:paraId="3BB422B3" w14:textId="77777777">
                <w:trPr>
                  <w:divId w:val="1635061500"/>
                  <w:tblCellSpacing w:w="15" w:type="dxa"/>
                </w:trPr>
                <w:tc>
                  <w:tcPr>
                    <w:tcW w:w="50" w:type="pct"/>
                    <w:hideMark/>
                  </w:tcPr>
                  <w:p w14:paraId="501E0468" w14:textId="77777777" w:rsidR="00951674" w:rsidRDefault="00951674">
                    <w:pPr>
                      <w:pStyle w:val="Bibliography"/>
                      <w:rPr>
                        <w:noProof/>
                      </w:rPr>
                    </w:pPr>
                    <w:r>
                      <w:rPr>
                        <w:noProof/>
                      </w:rPr>
                      <w:t xml:space="preserve">[2] </w:t>
                    </w:r>
                  </w:p>
                </w:tc>
                <w:tc>
                  <w:tcPr>
                    <w:tcW w:w="0" w:type="auto"/>
                    <w:hideMark/>
                  </w:tcPr>
                  <w:p w14:paraId="2A9BF288" w14:textId="77777777" w:rsidR="00951674" w:rsidRDefault="00951674">
                    <w:pPr>
                      <w:pStyle w:val="Bibliography"/>
                      <w:rPr>
                        <w:noProof/>
                      </w:rPr>
                    </w:pPr>
                    <w:r>
                      <w:rPr>
                        <w:noProof/>
                      </w:rPr>
                      <w:t>A. Gelhausen, “IRC Networks - Top 10 in the annual comparison,” Netsplit, 2005. [Online]. Available: https://netsplit.de/networks/top10.php?year=2005. [Accessed 19 February 2021].</w:t>
                    </w:r>
                  </w:p>
                </w:tc>
              </w:tr>
              <w:tr w:rsidR="00951674" w14:paraId="749586EF" w14:textId="77777777">
                <w:trPr>
                  <w:divId w:val="1635061500"/>
                  <w:tblCellSpacing w:w="15" w:type="dxa"/>
                </w:trPr>
                <w:tc>
                  <w:tcPr>
                    <w:tcW w:w="50" w:type="pct"/>
                    <w:hideMark/>
                  </w:tcPr>
                  <w:p w14:paraId="08A3F7F6" w14:textId="77777777" w:rsidR="00951674" w:rsidRDefault="00951674">
                    <w:pPr>
                      <w:pStyle w:val="Bibliography"/>
                      <w:rPr>
                        <w:noProof/>
                      </w:rPr>
                    </w:pPr>
                    <w:r>
                      <w:rPr>
                        <w:noProof/>
                      </w:rPr>
                      <w:t xml:space="preserve">[3] </w:t>
                    </w:r>
                  </w:p>
                </w:tc>
                <w:tc>
                  <w:tcPr>
                    <w:tcW w:w="0" w:type="auto"/>
                    <w:hideMark/>
                  </w:tcPr>
                  <w:p w14:paraId="156C3E0F" w14:textId="77777777" w:rsidR="00951674" w:rsidRDefault="00951674">
                    <w:pPr>
                      <w:pStyle w:val="Bibliography"/>
                      <w:rPr>
                        <w:noProof/>
                      </w:rPr>
                    </w:pPr>
                    <w:r>
                      <w:rPr>
                        <w:noProof/>
                      </w:rPr>
                      <w:t>A. Gelhausen, “IRC Network QuakeNet,” Netsplit, [Online]. Available: https://netsplit.de/networks/QuakeNet/. [Accessed 19 February 2021].</w:t>
                    </w:r>
                  </w:p>
                </w:tc>
              </w:tr>
              <w:tr w:rsidR="00951674" w14:paraId="13AA3605" w14:textId="77777777">
                <w:trPr>
                  <w:divId w:val="1635061500"/>
                  <w:tblCellSpacing w:w="15" w:type="dxa"/>
                </w:trPr>
                <w:tc>
                  <w:tcPr>
                    <w:tcW w:w="50" w:type="pct"/>
                    <w:hideMark/>
                  </w:tcPr>
                  <w:p w14:paraId="27667596" w14:textId="77777777" w:rsidR="00951674" w:rsidRDefault="00951674">
                    <w:pPr>
                      <w:pStyle w:val="Bibliography"/>
                      <w:rPr>
                        <w:noProof/>
                      </w:rPr>
                    </w:pPr>
                    <w:r>
                      <w:rPr>
                        <w:noProof/>
                      </w:rPr>
                      <w:t xml:space="preserve">[4] </w:t>
                    </w:r>
                  </w:p>
                </w:tc>
                <w:tc>
                  <w:tcPr>
                    <w:tcW w:w="0" w:type="auto"/>
                    <w:hideMark/>
                  </w:tcPr>
                  <w:p w14:paraId="20B9D196" w14:textId="77777777" w:rsidR="00951674" w:rsidRDefault="00951674">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951674" w14:paraId="1E969BA5" w14:textId="77777777">
                <w:trPr>
                  <w:divId w:val="1635061500"/>
                  <w:tblCellSpacing w:w="15" w:type="dxa"/>
                </w:trPr>
                <w:tc>
                  <w:tcPr>
                    <w:tcW w:w="50" w:type="pct"/>
                    <w:hideMark/>
                  </w:tcPr>
                  <w:p w14:paraId="03E71F15" w14:textId="77777777" w:rsidR="00951674" w:rsidRDefault="00951674">
                    <w:pPr>
                      <w:pStyle w:val="Bibliography"/>
                      <w:rPr>
                        <w:noProof/>
                      </w:rPr>
                    </w:pPr>
                    <w:r>
                      <w:rPr>
                        <w:noProof/>
                      </w:rPr>
                      <w:t xml:space="preserve">[5] </w:t>
                    </w:r>
                  </w:p>
                </w:tc>
                <w:tc>
                  <w:tcPr>
                    <w:tcW w:w="0" w:type="auto"/>
                    <w:hideMark/>
                  </w:tcPr>
                  <w:p w14:paraId="54A0241F" w14:textId="77777777" w:rsidR="00951674" w:rsidRDefault="00951674">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r w:rsidR="00951674" w14:paraId="0074223A" w14:textId="77777777">
                <w:trPr>
                  <w:divId w:val="1635061500"/>
                  <w:tblCellSpacing w:w="15" w:type="dxa"/>
                </w:trPr>
                <w:tc>
                  <w:tcPr>
                    <w:tcW w:w="50" w:type="pct"/>
                    <w:hideMark/>
                  </w:tcPr>
                  <w:p w14:paraId="12DDCF61" w14:textId="77777777" w:rsidR="00951674" w:rsidRDefault="00951674">
                    <w:pPr>
                      <w:pStyle w:val="Bibliography"/>
                      <w:rPr>
                        <w:noProof/>
                      </w:rPr>
                    </w:pPr>
                    <w:r>
                      <w:rPr>
                        <w:noProof/>
                      </w:rPr>
                      <w:t xml:space="preserve">[6] </w:t>
                    </w:r>
                  </w:p>
                </w:tc>
                <w:tc>
                  <w:tcPr>
                    <w:tcW w:w="0" w:type="auto"/>
                    <w:hideMark/>
                  </w:tcPr>
                  <w:p w14:paraId="626965D2" w14:textId="77777777" w:rsidR="00951674" w:rsidRDefault="00951674">
                    <w:pPr>
                      <w:pStyle w:val="Bibliography"/>
                      <w:rPr>
                        <w:noProof/>
                      </w:rPr>
                    </w:pPr>
                    <w:r>
                      <w:rPr>
                        <w:noProof/>
                      </w:rPr>
                      <w:t>Collaborative, “.NET Core 3.1 - Supported OS Versions,” 15 October 2019. [Online]. Available: https://github.com/dotnet/core/blob/main/release-notes/3.1/3.1-supported-os.md. [Accessed 18 March 2021].</w:t>
                    </w:r>
                  </w:p>
                </w:tc>
              </w:tr>
            </w:tbl>
            <w:p w14:paraId="0251C4FE" w14:textId="77777777" w:rsidR="00951674" w:rsidRDefault="00951674">
              <w:pPr>
                <w:divId w:val="1635061500"/>
                <w:rPr>
                  <w:rFonts w:eastAsia="Times New Roman"/>
                  <w:noProof/>
                </w:rPr>
              </w:pPr>
            </w:p>
            <w:p w14:paraId="24CF7433" w14:textId="5CD21D95" w:rsidR="00E654DD" w:rsidRDefault="00E654DD">
              <w:r>
                <w:rPr>
                  <w:b/>
                  <w:bCs/>
                  <w:noProof/>
                </w:rPr>
                <w:fldChar w:fldCharType="end"/>
              </w:r>
            </w:p>
          </w:sdtContent>
        </w:sdt>
      </w:sdtContent>
    </w:sdt>
    <w:p w14:paraId="2DDF4A61" w14:textId="7087352E" w:rsidR="0053417F" w:rsidRPr="0053417F" w:rsidRDefault="003C0A0E" w:rsidP="0053417F">
      <w:r>
        <w:t>\</w:t>
      </w:r>
    </w:p>
    <w:sectPr w:rsidR="0053417F" w:rsidRPr="0053417F" w:rsidSect="00076DC1">
      <w:headerReference w:type="default" r:id="rId18"/>
      <w:footerReference w:type="default" r:id="rId1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9DC93" w14:textId="77777777" w:rsidR="004E67DA" w:rsidRDefault="004E67DA" w:rsidP="00E50913">
      <w:pPr>
        <w:spacing w:after="0" w:line="240" w:lineRule="auto"/>
      </w:pPr>
      <w:r>
        <w:separator/>
      </w:r>
    </w:p>
  </w:endnote>
  <w:endnote w:type="continuationSeparator" w:id="0">
    <w:p w14:paraId="52BBB018" w14:textId="77777777" w:rsidR="004E67DA" w:rsidRDefault="004E67DA"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F60138"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0437C" w14:textId="77777777" w:rsidR="004E67DA" w:rsidRDefault="004E67DA" w:rsidP="00E50913">
      <w:pPr>
        <w:spacing w:after="0" w:line="240" w:lineRule="auto"/>
      </w:pPr>
      <w:r>
        <w:separator/>
      </w:r>
    </w:p>
  </w:footnote>
  <w:footnote w:type="continuationSeparator" w:id="0">
    <w:p w14:paraId="2A364B34" w14:textId="77777777" w:rsidR="004E67DA" w:rsidRDefault="004E67DA"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F60138"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0A1AA5"/>
    <w:multiLevelType w:val="hybridMultilevel"/>
    <w:tmpl w:val="B6FC7926"/>
    <w:lvl w:ilvl="0" w:tplc="F95854D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A3067E4"/>
    <w:multiLevelType w:val="hybridMultilevel"/>
    <w:tmpl w:val="C6F4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 w:numId="38">
    <w:abstractNumId w:val="8"/>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doNotDisplayPageBoundaries/>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q4FAMvwisotAAAA"/>
  </w:docVars>
  <w:rsids>
    <w:rsidRoot w:val="000D608F"/>
    <w:rsid w:val="00001683"/>
    <w:rsid w:val="0001132A"/>
    <w:rsid w:val="0001518D"/>
    <w:rsid w:val="00017644"/>
    <w:rsid w:val="0002263D"/>
    <w:rsid w:val="00022876"/>
    <w:rsid w:val="00023B9A"/>
    <w:rsid w:val="00024C0D"/>
    <w:rsid w:val="00024DA3"/>
    <w:rsid w:val="00026D7E"/>
    <w:rsid w:val="000313D2"/>
    <w:rsid w:val="00031C43"/>
    <w:rsid w:val="00032FCB"/>
    <w:rsid w:val="00035CBB"/>
    <w:rsid w:val="0004195F"/>
    <w:rsid w:val="000434FB"/>
    <w:rsid w:val="000460EE"/>
    <w:rsid w:val="00046B89"/>
    <w:rsid w:val="000470FB"/>
    <w:rsid w:val="00047DC4"/>
    <w:rsid w:val="000507A4"/>
    <w:rsid w:val="000537CB"/>
    <w:rsid w:val="00053939"/>
    <w:rsid w:val="00054B6C"/>
    <w:rsid w:val="000578D2"/>
    <w:rsid w:val="00057EE9"/>
    <w:rsid w:val="000600CC"/>
    <w:rsid w:val="00060C07"/>
    <w:rsid w:val="000610ED"/>
    <w:rsid w:val="000617FA"/>
    <w:rsid w:val="00062B88"/>
    <w:rsid w:val="00065D6A"/>
    <w:rsid w:val="00070B91"/>
    <w:rsid w:val="000714E4"/>
    <w:rsid w:val="000741B8"/>
    <w:rsid w:val="00074F8F"/>
    <w:rsid w:val="00076DC1"/>
    <w:rsid w:val="0007736D"/>
    <w:rsid w:val="000817DF"/>
    <w:rsid w:val="00081BBE"/>
    <w:rsid w:val="00085F9C"/>
    <w:rsid w:val="0009448B"/>
    <w:rsid w:val="00094903"/>
    <w:rsid w:val="000956B3"/>
    <w:rsid w:val="00095D72"/>
    <w:rsid w:val="000A06C3"/>
    <w:rsid w:val="000A70CE"/>
    <w:rsid w:val="000B0B50"/>
    <w:rsid w:val="000B21B3"/>
    <w:rsid w:val="000B7C0C"/>
    <w:rsid w:val="000B7DF9"/>
    <w:rsid w:val="000C1937"/>
    <w:rsid w:val="000C5F22"/>
    <w:rsid w:val="000C6D09"/>
    <w:rsid w:val="000C6F2A"/>
    <w:rsid w:val="000D42C0"/>
    <w:rsid w:val="000D608F"/>
    <w:rsid w:val="000D64BA"/>
    <w:rsid w:val="000D659C"/>
    <w:rsid w:val="000E0041"/>
    <w:rsid w:val="000E188F"/>
    <w:rsid w:val="000E2069"/>
    <w:rsid w:val="000E35AA"/>
    <w:rsid w:val="000E3968"/>
    <w:rsid w:val="000E7BD0"/>
    <w:rsid w:val="000F3348"/>
    <w:rsid w:val="00102395"/>
    <w:rsid w:val="00102CB2"/>
    <w:rsid w:val="0011370B"/>
    <w:rsid w:val="00114287"/>
    <w:rsid w:val="00114A94"/>
    <w:rsid w:val="00114BAC"/>
    <w:rsid w:val="00116C74"/>
    <w:rsid w:val="001206F7"/>
    <w:rsid w:val="00131ED5"/>
    <w:rsid w:val="00132287"/>
    <w:rsid w:val="001331F1"/>
    <w:rsid w:val="00134123"/>
    <w:rsid w:val="00134844"/>
    <w:rsid w:val="00134985"/>
    <w:rsid w:val="00134E17"/>
    <w:rsid w:val="0013736E"/>
    <w:rsid w:val="0014012A"/>
    <w:rsid w:val="00141758"/>
    <w:rsid w:val="001444B0"/>
    <w:rsid w:val="00155EA9"/>
    <w:rsid w:val="00161B16"/>
    <w:rsid w:val="00163872"/>
    <w:rsid w:val="00163F31"/>
    <w:rsid w:val="00164A43"/>
    <w:rsid w:val="00165960"/>
    <w:rsid w:val="00170B29"/>
    <w:rsid w:val="00172ABD"/>
    <w:rsid w:val="00176EBD"/>
    <w:rsid w:val="00184129"/>
    <w:rsid w:val="001878EC"/>
    <w:rsid w:val="00193408"/>
    <w:rsid w:val="00193BE0"/>
    <w:rsid w:val="001968E7"/>
    <w:rsid w:val="001A139A"/>
    <w:rsid w:val="001A5B97"/>
    <w:rsid w:val="001B04F4"/>
    <w:rsid w:val="001B19EE"/>
    <w:rsid w:val="001B24A9"/>
    <w:rsid w:val="001B705B"/>
    <w:rsid w:val="001C16C4"/>
    <w:rsid w:val="001C18A4"/>
    <w:rsid w:val="001D27F9"/>
    <w:rsid w:val="001D7B7F"/>
    <w:rsid w:val="001E2DB2"/>
    <w:rsid w:val="001E3953"/>
    <w:rsid w:val="001E617B"/>
    <w:rsid w:val="001E6526"/>
    <w:rsid w:val="001E6542"/>
    <w:rsid w:val="001E6BE0"/>
    <w:rsid w:val="001F3B4E"/>
    <w:rsid w:val="001F46F6"/>
    <w:rsid w:val="001F57AA"/>
    <w:rsid w:val="00200C62"/>
    <w:rsid w:val="00203B23"/>
    <w:rsid w:val="0020659B"/>
    <w:rsid w:val="0021196C"/>
    <w:rsid w:val="0021633C"/>
    <w:rsid w:val="002164DF"/>
    <w:rsid w:val="002168EC"/>
    <w:rsid w:val="002236D3"/>
    <w:rsid w:val="00226714"/>
    <w:rsid w:val="0023274B"/>
    <w:rsid w:val="00232DF0"/>
    <w:rsid w:val="002370B4"/>
    <w:rsid w:val="00243F33"/>
    <w:rsid w:val="00244CDA"/>
    <w:rsid w:val="0024608A"/>
    <w:rsid w:val="0025008A"/>
    <w:rsid w:val="0025168E"/>
    <w:rsid w:val="0025550F"/>
    <w:rsid w:val="0026136E"/>
    <w:rsid w:val="00261E30"/>
    <w:rsid w:val="00267EE7"/>
    <w:rsid w:val="0027166B"/>
    <w:rsid w:val="002744DA"/>
    <w:rsid w:val="00276DDA"/>
    <w:rsid w:val="00280E32"/>
    <w:rsid w:val="0028104A"/>
    <w:rsid w:val="002822DD"/>
    <w:rsid w:val="00284EB6"/>
    <w:rsid w:val="00285F50"/>
    <w:rsid w:val="002913A3"/>
    <w:rsid w:val="0029226A"/>
    <w:rsid w:val="002A0397"/>
    <w:rsid w:val="002A07BB"/>
    <w:rsid w:val="002A69DD"/>
    <w:rsid w:val="002B5F2E"/>
    <w:rsid w:val="002C7FB5"/>
    <w:rsid w:val="002D12CF"/>
    <w:rsid w:val="002D30B1"/>
    <w:rsid w:val="002D37ED"/>
    <w:rsid w:val="002D430A"/>
    <w:rsid w:val="002D64DC"/>
    <w:rsid w:val="002E184E"/>
    <w:rsid w:val="002E6D69"/>
    <w:rsid w:val="002F0F4E"/>
    <w:rsid w:val="002F2768"/>
    <w:rsid w:val="002F5A93"/>
    <w:rsid w:val="0030013F"/>
    <w:rsid w:val="00300E99"/>
    <w:rsid w:val="003036A3"/>
    <w:rsid w:val="00303923"/>
    <w:rsid w:val="00305ABF"/>
    <w:rsid w:val="00307C05"/>
    <w:rsid w:val="00313617"/>
    <w:rsid w:val="00313D39"/>
    <w:rsid w:val="00317654"/>
    <w:rsid w:val="00322349"/>
    <w:rsid w:val="00327003"/>
    <w:rsid w:val="00327E2D"/>
    <w:rsid w:val="003339ED"/>
    <w:rsid w:val="00340C2F"/>
    <w:rsid w:val="0034541B"/>
    <w:rsid w:val="00346B46"/>
    <w:rsid w:val="00354BA5"/>
    <w:rsid w:val="00355AA1"/>
    <w:rsid w:val="00366342"/>
    <w:rsid w:val="00370CBF"/>
    <w:rsid w:val="003710FA"/>
    <w:rsid w:val="00371515"/>
    <w:rsid w:val="00374D83"/>
    <w:rsid w:val="00377260"/>
    <w:rsid w:val="003802A1"/>
    <w:rsid w:val="0038635F"/>
    <w:rsid w:val="00392F84"/>
    <w:rsid w:val="00394118"/>
    <w:rsid w:val="00394D95"/>
    <w:rsid w:val="003A49EB"/>
    <w:rsid w:val="003A4A89"/>
    <w:rsid w:val="003B005C"/>
    <w:rsid w:val="003B6568"/>
    <w:rsid w:val="003C0319"/>
    <w:rsid w:val="003C03DB"/>
    <w:rsid w:val="003C0A0E"/>
    <w:rsid w:val="003C1467"/>
    <w:rsid w:val="003C1C28"/>
    <w:rsid w:val="003C293B"/>
    <w:rsid w:val="003D0E2E"/>
    <w:rsid w:val="003D4FBD"/>
    <w:rsid w:val="003E0085"/>
    <w:rsid w:val="003F377C"/>
    <w:rsid w:val="003F3995"/>
    <w:rsid w:val="003F3DAE"/>
    <w:rsid w:val="003F4A90"/>
    <w:rsid w:val="00400EE0"/>
    <w:rsid w:val="004014E1"/>
    <w:rsid w:val="004074E2"/>
    <w:rsid w:val="00414961"/>
    <w:rsid w:val="0041541C"/>
    <w:rsid w:val="0041752B"/>
    <w:rsid w:val="004221E6"/>
    <w:rsid w:val="00426109"/>
    <w:rsid w:val="0042681D"/>
    <w:rsid w:val="00431E47"/>
    <w:rsid w:val="0044006A"/>
    <w:rsid w:val="00441BC3"/>
    <w:rsid w:val="0044321C"/>
    <w:rsid w:val="00455B94"/>
    <w:rsid w:val="00464876"/>
    <w:rsid w:val="00471BB4"/>
    <w:rsid w:val="00473A76"/>
    <w:rsid w:val="00473D11"/>
    <w:rsid w:val="00476697"/>
    <w:rsid w:val="0047786A"/>
    <w:rsid w:val="004841C3"/>
    <w:rsid w:val="00485ACE"/>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C0D6E"/>
    <w:rsid w:val="004D743E"/>
    <w:rsid w:val="004E1415"/>
    <w:rsid w:val="004E576D"/>
    <w:rsid w:val="004E67DA"/>
    <w:rsid w:val="004E6C26"/>
    <w:rsid w:val="00500FE8"/>
    <w:rsid w:val="005065AC"/>
    <w:rsid w:val="00516543"/>
    <w:rsid w:val="00516591"/>
    <w:rsid w:val="00516861"/>
    <w:rsid w:val="00517DCE"/>
    <w:rsid w:val="00522FF3"/>
    <w:rsid w:val="00524249"/>
    <w:rsid w:val="00525457"/>
    <w:rsid w:val="00526FFE"/>
    <w:rsid w:val="0052718F"/>
    <w:rsid w:val="005305FB"/>
    <w:rsid w:val="005317A4"/>
    <w:rsid w:val="00531A6C"/>
    <w:rsid w:val="00532E20"/>
    <w:rsid w:val="0053417F"/>
    <w:rsid w:val="0053603D"/>
    <w:rsid w:val="005373DB"/>
    <w:rsid w:val="0053753E"/>
    <w:rsid w:val="00540757"/>
    <w:rsid w:val="00541CB4"/>
    <w:rsid w:val="0054432B"/>
    <w:rsid w:val="00544A88"/>
    <w:rsid w:val="00544C6F"/>
    <w:rsid w:val="00547140"/>
    <w:rsid w:val="00550696"/>
    <w:rsid w:val="00551645"/>
    <w:rsid w:val="005525C4"/>
    <w:rsid w:val="005666F2"/>
    <w:rsid w:val="005670AA"/>
    <w:rsid w:val="00573AEF"/>
    <w:rsid w:val="00574297"/>
    <w:rsid w:val="00577D5F"/>
    <w:rsid w:val="00581953"/>
    <w:rsid w:val="00581DC9"/>
    <w:rsid w:val="00583F5D"/>
    <w:rsid w:val="00584368"/>
    <w:rsid w:val="005911AB"/>
    <w:rsid w:val="00592354"/>
    <w:rsid w:val="00592BBC"/>
    <w:rsid w:val="00594B6D"/>
    <w:rsid w:val="00596CA7"/>
    <w:rsid w:val="005A5AEE"/>
    <w:rsid w:val="005A6C0F"/>
    <w:rsid w:val="005B128D"/>
    <w:rsid w:val="005B1F23"/>
    <w:rsid w:val="005B24D6"/>
    <w:rsid w:val="005B6234"/>
    <w:rsid w:val="005C13B3"/>
    <w:rsid w:val="005D48A2"/>
    <w:rsid w:val="005D5463"/>
    <w:rsid w:val="005D7395"/>
    <w:rsid w:val="005E2D9D"/>
    <w:rsid w:val="005E42EF"/>
    <w:rsid w:val="005E6D01"/>
    <w:rsid w:val="005E7F81"/>
    <w:rsid w:val="005F1710"/>
    <w:rsid w:val="005F1800"/>
    <w:rsid w:val="005F47E4"/>
    <w:rsid w:val="005F5918"/>
    <w:rsid w:val="005F6CEE"/>
    <w:rsid w:val="00606FBF"/>
    <w:rsid w:val="006106F1"/>
    <w:rsid w:val="00611FB5"/>
    <w:rsid w:val="0061498F"/>
    <w:rsid w:val="00614B23"/>
    <w:rsid w:val="00616529"/>
    <w:rsid w:val="006170E9"/>
    <w:rsid w:val="00623C29"/>
    <w:rsid w:val="00626766"/>
    <w:rsid w:val="00626A6D"/>
    <w:rsid w:val="00627E8D"/>
    <w:rsid w:val="00630B3C"/>
    <w:rsid w:val="006310B3"/>
    <w:rsid w:val="00633D81"/>
    <w:rsid w:val="00636E39"/>
    <w:rsid w:val="0063735B"/>
    <w:rsid w:val="00641711"/>
    <w:rsid w:val="006444F0"/>
    <w:rsid w:val="00650586"/>
    <w:rsid w:val="00650AB1"/>
    <w:rsid w:val="00650B94"/>
    <w:rsid w:val="006551F5"/>
    <w:rsid w:val="0065792C"/>
    <w:rsid w:val="006611A9"/>
    <w:rsid w:val="00661869"/>
    <w:rsid w:val="00661A0E"/>
    <w:rsid w:val="006653BD"/>
    <w:rsid w:val="0066780E"/>
    <w:rsid w:val="00671B6F"/>
    <w:rsid w:val="00673F65"/>
    <w:rsid w:val="00676FD7"/>
    <w:rsid w:val="006812D6"/>
    <w:rsid w:val="006815AB"/>
    <w:rsid w:val="00682FF1"/>
    <w:rsid w:val="00684B4C"/>
    <w:rsid w:val="00685DF0"/>
    <w:rsid w:val="0069043A"/>
    <w:rsid w:val="00690C16"/>
    <w:rsid w:val="00690C88"/>
    <w:rsid w:val="0069134D"/>
    <w:rsid w:val="00691654"/>
    <w:rsid w:val="00692B64"/>
    <w:rsid w:val="0069525A"/>
    <w:rsid w:val="006A0682"/>
    <w:rsid w:val="006A1343"/>
    <w:rsid w:val="006B22F4"/>
    <w:rsid w:val="006B277D"/>
    <w:rsid w:val="006B54E5"/>
    <w:rsid w:val="006B5506"/>
    <w:rsid w:val="006B5EBB"/>
    <w:rsid w:val="006B7656"/>
    <w:rsid w:val="006B79D7"/>
    <w:rsid w:val="006C0A3F"/>
    <w:rsid w:val="006C3728"/>
    <w:rsid w:val="006C468F"/>
    <w:rsid w:val="006C5180"/>
    <w:rsid w:val="006C6360"/>
    <w:rsid w:val="006C7227"/>
    <w:rsid w:val="006D0748"/>
    <w:rsid w:val="006D080D"/>
    <w:rsid w:val="006D0FC1"/>
    <w:rsid w:val="006E0E97"/>
    <w:rsid w:val="006E166F"/>
    <w:rsid w:val="006E2E45"/>
    <w:rsid w:val="006E32D5"/>
    <w:rsid w:val="006E687C"/>
    <w:rsid w:val="006F058E"/>
    <w:rsid w:val="006F3E19"/>
    <w:rsid w:val="006F7E58"/>
    <w:rsid w:val="00700135"/>
    <w:rsid w:val="007069F5"/>
    <w:rsid w:val="00710200"/>
    <w:rsid w:val="007148B8"/>
    <w:rsid w:val="007149A8"/>
    <w:rsid w:val="00715CD2"/>
    <w:rsid w:val="00716C1A"/>
    <w:rsid w:val="00721E92"/>
    <w:rsid w:val="00731489"/>
    <w:rsid w:val="00731A23"/>
    <w:rsid w:val="00731FDD"/>
    <w:rsid w:val="00736761"/>
    <w:rsid w:val="00737E88"/>
    <w:rsid w:val="007410AE"/>
    <w:rsid w:val="00742D71"/>
    <w:rsid w:val="00743C88"/>
    <w:rsid w:val="007477A5"/>
    <w:rsid w:val="007524CF"/>
    <w:rsid w:val="0075269B"/>
    <w:rsid w:val="00752E68"/>
    <w:rsid w:val="00754E71"/>
    <w:rsid w:val="0076463D"/>
    <w:rsid w:val="00764FB9"/>
    <w:rsid w:val="00765ECE"/>
    <w:rsid w:val="00766188"/>
    <w:rsid w:val="00766F27"/>
    <w:rsid w:val="00767CD2"/>
    <w:rsid w:val="00770401"/>
    <w:rsid w:val="007705AE"/>
    <w:rsid w:val="00772921"/>
    <w:rsid w:val="00774EFD"/>
    <w:rsid w:val="0077681C"/>
    <w:rsid w:val="007808B6"/>
    <w:rsid w:val="00781C69"/>
    <w:rsid w:val="007857D5"/>
    <w:rsid w:val="00795F71"/>
    <w:rsid w:val="007966D5"/>
    <w:rsid w:val="00796FFB"/>
    <w:rsid w:val="00797460"/>
    <w:rsid w:val="007A0F29"/>
    <w:rsid w:val="007A553C"/>
    <w:rsid w:val="007B0C95"/>
    <w:rsid w:val="007B28EF"/>
    <w:rsid w:val="007B36A3"/>
    <w:rsid w:val="007B7774"/>
    <w:rsid w:val="007C2556"/>
    <w:rsid w:val="007C7A53"/>
    <w:rsid w:val="007D000C"/>
    <w:rsid w:val="007D0B2A"/>
    <w:rsid w:val="007D2158"/>
    <w:rsid w:val="007D33E3"/>
    <w:rsid w:val="007D4377"/>
    <w:rsid w:val="007D5A4E"/>
    <w:rsid w:val="007D7390"/>
    <w:rsid w:val="007E153A"/>
    <w:rsid w:val="007E5452"/>
    <w:rsid w:val="007E6631"/>
    <w:rsid w:val="007F0345"/>
    <w:rsid w:val="007F063E"/>
    <w:rsid w:val="007F1B74"/>
    <w:rsid w:val="007F2946"/>
    <w:rsid w:val="007F5771"/>
    <w:rsid w:val="00802841"/>
    <w:rsid w:val="00803751"/>
    <w:rsid w:val="00803A19"/>
    <w:rsid w:val="008042D7"/>
    <w:rsid w:val="00804776"/>
    <w:rsid w:val="00810092"/>
    <w:rsid w:val="00812FBC"/>
    <w:rsid w:val="0081426D"/>
    <w:rsid w:val="00815878"/>
    <w:rsid w:val="00820172"/>
    <w:rsid w:val="0082428D"/>
    <w:rsid w:val="00833869"/>
    <w:rsid w:val="008352C0"/>
    <w:rsid w:val="008409FF"/>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3E26"/>
    <w:rsid w:val="00885940"/>
    <w:rsid w:val="00886D57"/>
    <w:rsid w:val="00893094"/>
    <w:rsid w:val="008936B1"/>
    <w:rsid w:val="0089541F"/>
    <w:rsid w:val="008A01CE"/>
    <w:rsid w:val="008A0F12"/>
    <w:rsid w:val="008A224B"/>
    <w:rsid w:val="008A2257"/>
    <w:rsid w:val="008A27FB"/>
    <w:rsid w:val="008A2C3A"/>
    <w:rsid w:val="008A3DF8"/>
    <w:rsid w:val="008A406E"/>
    <w:rsid w:val="008A611B"/>
    <w:rsid w:val="008A722F"/>
    <w:rsid w:val="008A7DF4"/>
    <w:rsid w:val="008B1D61"/>
    <w:rsid w:val="008B4BBA"/>
    <w:rsid w:val="008C0D88"/>
    <w:rsid w:val="008C731B"/>
    <w:rsid w:val="008D0258"/>
    <w:rsid w:val="008D0C7A"/>
    <w:rsid w:val="008D4598"/>
    <w:rsid w:val="008D7371"/>
    <w:rsid w:val="008F2480"/>
    <w:rsid w:val="008F2768"/>
    <w:rsid w:val="008F5DD4"/>
    <w:rsid w:val="009023DB"/>
    <w:rsid w:val="009043FD"/>
    <w:rsid w:val="009063FC"/>
    <w:rsid w:val="00907B47"/>
    <w:rsid w:val="00910C8D"/>
    <w:rsid w:val="00911ED6"/>
    <w:rsid w:val="0091350F"/>
    <w:rsid w:val="009177E5"/>
    <w:rsid w:val="009205EE"/>
    <w:rsid w:val="00920637"/>
    <w:rsid w:val="00924021"/>
    <w:rsid w:val="0093202B"/>
    <w:rsid w:val="0093284D"/>
    <w:rsid w:val="00940436"/>
    <w:rsid w:val="00941F5D"/>
    <w:rsid w:val="00945E23"/>
    <w:rsid w:val="009512A3"/>
    <w:rsid w:val="00951674"/>
    <w:rsid w:val="00954C2E"/>
    <w:rsid w:val="009552E0"/>
    <w:rsid w:val="00956151"/>
    <w:rsid w:val="009574F7"/>
    <w:rsid w:val="0096034B"/>
    <w:rsid w:val="009607D3"/>
    <w:rsid w:val="0096188F"/>
    <w:rsid w:val="00965892"/>
    <w:rsid w:val="009665A5"/>
    <w:rsid w:val="0096790F"/>
    <w:rsid w:val="00975899"/>
    <w:rsid w:val="009776F4"/>
    <w:rsid w:val="00977BCD"/>
    <w:rsid w:val="009877B8"/>
    <w:rsid w:val="00987FFD"/>
    <w:rsid w:val="009921B5"/>
    <w:rsid w:val="00992541"/>
    <w:rsid w:val="0099365C"/>
    <w:rsid w:val="00994833"/>
    <w:rsid w:val="009A334D"/>
    <w:rsid w:val="009A6922"/>
    <w:rsid w:val="009B0320"/>
    <w:rsid w:val="009B0797"/>
    <w:rsid w:val="009B1588"/>
    <w:rsid w:val="009B4BAB"/>
    <w:rsid w:val="009B7700"/>
    <w:rsid w:val="009C33F5"/>
    <w:rsid w:val="009C6159"/>
    <w:rsid w:val="009D312C"/>
    <w:rsid w:val="009D370B"/>
    <w:rsid w:val="009D78AF"/>
    <w:rsid w:val="009D7941"/>
    <w:rsid w:val="009E48A3"/>
    <w:rsid w:val="009E515E"/>
    <w:rsid w:val="009F3C59"/>
    <w:rsid w:val="009F54CE"/>
    <w:rsid w:val="009F5554"/>
    <w:rsid w:val="009F5706"/>
    <w:rsid w:val="009F5B63"/>
    <w:rsid w:val="00A03346"/>
    <w:rsid w:val="00A046FC"/>
    <w:rsid w:val="00A060A4"/>
    <w:rsid w:val="00A069A0"/>
    <w:rsid w:val="00A11742"/>
    <w:rsid w:val="00A12B9F"/>
    <w:rsid w:val="00A1774F"/>
    <w:rsid w:val="00A24EF4"/>
    <w:rsid w:val="00A262B1"/>
    <w:rsid w:val="00A310E3"/>
    <w:rsid w:val="00A32B57"/>
    <w:rsid w:val="00A32E28"/>
    <w:rsid w:val="00A44DC3"/>
    <w:rsid w:val="00A45C10"/>
    <w:rsid w:val="00A5076D"/>
    <w:rsid w:val="00A5610F"/>
    <w:rsid w:val="00A65C77"/>
    <w:rsid w:val="00A666AB"/>
    <w:rsid w:val="00A73447"/>
    <w:rsid w:val="00A74A53"/>
    <w:rsid w:val="00A77D1A"/>
    <w:rsid w:val="00A819D0"/>
    <w:rsid w:val="00A81F55"/>
    <w:rsid w:val="00A820C6"/>
    <w:rsid w:val="00A83D55"/>
    <w:rsid w:val="00A84B78"/>
    <w:rsid w:val="00A91622"/>
    <w:rsid w:val="00A92A36"/>
    <w:rsid w:val="00A93CC4"/>
    <w:rsid w:val="00A95A52"/>
    <w:rsid w:val="00AA4F05"/>
    <w:rsid w:val="00AA6B8B"/>
    <w:rsid w:val="00AA6D23"/>
    <w:rsid w:val="00AB04A9"/>
    <w:rsid w:val="00AB6A49"/>
    <w:rsid w:val="00AC184C"/>
    <w:rsid w:val="00AC25B4"/>
    <w:rsid w:val="00AC2B4E"/>
    <w:rsid w:val="00AC444A"/>
    <w:rsid w:val="00AC5240"/>
    <w:rsid w:val="00AC63FB"/>
    <w:rsid w:val="00AC646E"/>
    <w:rsid w:val="00AC7081"/>
    <w:rsid w:val="00AD0A16"/>
    <w:rsid w:val="00AD1400"/>
    <w:rsid w:val="00AD7EA4"/>
    <w:rsid w:val="00AE151D"/>
    <w:rsid w:val="00AE32E3"/>
    <w:rsid w:val="00AE646E"/>
    <w:rsid w:val="00AF089C"/>
    <w:rsid w:val="00AF1FA0"/>
    <w:rsid w:val="00B00ABB"/>
    <w:rsid w:val="00B01193"/>
    <w:rsid w:val="00B07F7E"/>
    <w:rsid w:val="00B12F2A"/>
    <w:rsid w:val="00B1338F"/>
    <w:rsid w:val="00B141C9"/>
    <w:rsid w:val="00B14235"/>
    <w:rsid w:val="00B14592"/>
    <w:rsid w:val="00B16B8A"/>
    <w:rsid w:val="00B178D3"/>
    <w:rsid w:val="00B205C0"/>
    <w:rsid w:val="00B20669"/>
    <w:rsid w:val="00B23E7A"/>
    <w:rsid w:val="00B2482B"/>
    <w:rsid w:val="00B30F90"/>
    <w:rsid w:val="00B33243"/>
    <w:rsid w:val="00B34BDB"/>
    <w:rsid w:val="00B36FE2"/>
    <w:rsid w:val="00B444F8"/>
    <w:rsid w:val="00B451CB"/>
    <w:rsid w:val="00B50577"/>
    <w:rsid w:val="00B515AE"/>
    <w:rsid w:val="00B5448C"/>
    <w:rsid w:val="00B62681"/>
    <w:rsid w:val="00B668D3"/>
    <w:rsid w:val="00B67318"/>
    <w:rsid w:val="00B67523"/>
    <w:rsid w:val="00B727BE"/>
    <w:rsid w:val="00B74771"/>
    <w:rsid w:val="00B75069"/>
    <w:rsid w:val="00B76E8E"/>
    <w:rsid w:val="00B778AF"/>
    <w:rsid w:val="00B77F17"/>
    <w:rsid w:val="00B91341"/>
    <w:rsid w:val="00B9195B"/>
    <w:rsid w:val="00B92F5B"/>
    <w:rsid w:val="00B931D9"/>
    <w:rsid w:val="00B97DEB"/>
    <w:rsid w:val="00BA0A97"/>
    <w:rsid w:val="00BA1E30"/>
    <w:rsid w:val="00BA1F33"/>
    <w:rsid w:val="00BA1FB5"/>
    <w:rsid w:val="00BA2B5B"/>
    <w:rsid w:val="00BA3210"/>
    <w:rsid w:val="00BA3D2B"/>
    <w:rsid w:val="00BA69A6"/>
    <w:rsid w:val="00BA7CF7"/>
    <w:rsid w:val="00BB321B"/>
    <w:rsid w:val="00BB3ECB"/>
    <w:rsid w:val="00BB74A0"/>
    <w:rsid w:val="00BB74B5"/>
    <w:rsid w:val="00BD13CA"/>
    <w:rsid w:val="00BD148C"/>
    <w:rsid w:val="00BD1DD7"/>
    <w:rsid w:val="00BD52EF"/>
    <w:rsid w:val="00BD6D06"/>
    <w:rsid w:val="00BE0744"/>
    <w:rsid w:val="00BE7B06"/>
    <w:rsid w:val="00BF28C6"/>
    <w:rsid w:val="00BF58DA"/>
    <w:rsid w:val="00BF6D09"/>
    <w:rsid w:val="00C03D18"/>
    <w:rsid w:val="00C03E6B"/>
    <w:rsid w:val="00C0560A"/>
    <w:rsid w:val="00C06620"/>
    <w:rsid w:val="00C06762"/>
    <w:rsid w:val="00C12E3D"/>
    <w:rsid w:val="00C17CB9"/>
    <w:rsid w:val="00C210B6"/>
    <w:rsid w:val="00C252A5"/>
    <w:rsid w:val="00C25A7B"/>
    <w:rsid w:val="00C25B45"/>
    <w:rsid w:val="00C27202"/>
    <w:rsid w:val="00C27308"/>
    <w:rsid w:val="00C31506"/>
    <w:rsid w:val="00C324C1"/>
    <w:rsid w:val="00C365F1"/>
    <w:rsid w:val="00C4094C"/>
    <w:rsid w:val="00C41F1B"/>
    <w:rsid w:val="00C4238A"/>
    <w:rsid w:val="00C42A50"/>
    <w:rsid w:val="00C43245"/>
    <w:rsid w:val="00C51D23"/>
    <w:rsid w:val="00C5764C"/>
    <w:rsid w:val="00C60996"/>
    <w:rsid w:val="00C61AF7"/>
    <w:rsid w:val="00C635F7"/>
    <w:rsid w:val="00C664D2"/>
    <w:rsid w:val="00C674EA"/>
    <w:rsid w:val="00C73096"/>
    <w:rsid w:val="00C747B6"/>
    <w:rsid w:val="00C7554D"/>
    <w:rsid w:val="00C76DF7"/>
    <w:rsid w:val="00C827C5"/>
    <w:rsid w:val="00C87A25"/>
    <w:rsid w:val="00C87C4F"/>
    <w:rsid w:val="00C94358"/>
    <w:rsid w:val="00CA1EF8"/>
    <w:rsid w:val="00CA2654"/>
    <w:rsid w:val="00CA3E3A"/>
    <w:rsid w:val="00CA4738"/>
    <w:rsid w:val="00CA600B"/>
    <w:rsid w:val="00CB1DA0"/>
    <w:rsid w:val="00CB33F0"/>
    <w:rsid w:val="00CB55CF"/>
    <w:rsid w:val="00CB6959"/>
    <w:rsid w:val="00CB798F"/>
    <w:rsid w:val="00CC012C"/>
    <w:rsid w:val="00CC06D0"/>
    <w:rsid w:val="00CC66C5"/>
    <w:rsid w:val="00CC6B8E"/>
    <w:rsid w:val="00CD0A41"/>
    <w:rsid w:val="00CD1554"/>
    <w:rsid w:val="00CD3463"/>
    <w:rsid w:val="00CD5A43"/>
    <w:rsid w:val="00CD6890"/>
    <w:rsid w:val="00CE1EFB"/>
    <w:rsid w:val="00CE55C4"/>
    <w:rsid w:val="00CE58D3"/>
    <w:rsid w:val="00CE61FD"/>
    <w:rsid w:val="00CF032D"/>
    <w:rsid w:val="00CF3AEA"/>
    <w:rsid w:val="00CF4093"/>
    <w:rsid w:val="00CF4A28"/>
    <w:rsid w:val="00D0066C"/>
    <w:rsid w:val="00D00C83"/>
    <w:rsid w:val="00D02015"/>
    <w:rsid w:val="00D046B4"/>
    <w:rsid w:val="00D052C6"/>
    <w:rsid w:val="00D064C4"/>
    <w:rsid w:val="00D101C0"/>
    <w:rsid w:val="00D11FD0"/>
    <w:rsid w:val="00D15527"/>
    <w:rsid w:val="00D15786"/>
    <w:rsid w:val="00D168E8"/>
    <w:rsid w:val="00D17F2C"/>
    <w:rsid w:val="00D2033E"/>
    <w:rsid w:val="00D248C5"/>
    <w:rsid w:val="00D248F4"/>
    <w:rsid w:val="00D30B31"/>
    <w:rsid w:val="00D40BE0"/>
    <w:rsid w:val="00D41FEB"/>
    <w:rsid w:val="00D44218"/>
    <w:rsid w:val="00D46499"/>
    <w:rsid w:val="00D5332D"/>
    <w:rsid w:val="00D5536C"/>
    <w:rsid w:val="00D56A18"/>
    <w:rsid w:val="00D610D4"/>
    <w:rsid w:val="00D65E68"/>
    <w:rsid w:val="00D671B2"/>
    <w:rsid w:val="00D70B45"/>
    <w:rsid w:val="00D742F6"/>
    <w:rsid w:val="00D74305"/>
    <w:rsid w:val="00D7457F"/>
    <w:rsid w:val="00D75965"/>
    <w:rsid w:val="00D77AA6"/>
    <w:rsid w:val="00D8178E"/>
    <w:rsid w:val="00D87C2A"/>
    <w:rsid w:val="00D928B4"/>
    <w:rsid w:val="00D94634"/>
    <w:rsid w:val="00DA17D6"/>
    <w:rsid w:val="00DA666C"/>
    <w:rsid w:val="00DB05D4"/>
    <w:rsid w:val="00DB3373"/>
    <w:rsid w:val="00DC2C41"/>
    <w:rsid w:val="00DC3A38"/>
    <w:rsid w:val="00DC5F20"/>
    <w:rsid w:val="00DC62F5"/>
    <w:rsid w:val="00DC76BE"/>
    <w:rsid w:val="00DD33FF"/>
    <w:rsid w:val="00DD4AEF"/>
    <w:rsid w:val="00DD602F"/>
    <w:rsid w:val="00DE18A0"/>
    <w:rsid w:val="00DE5C94"/>
    <w:rsid w:val="00DF0687"/>
    <w:rsid w:val="00DF1212"/>
    <w:rsid w:val="00DF2EEB"/>
    <w:rsid w:val="00DF4FCE"/>
    <w:rsid w:val="00DF6C15"/>
    <w:rsid w:val="00E01915"/>
    <w:rsid w:val="00E036D5"/>
    <w:rsid w:val="00E05CB3"/>
    <w:rsid w:val="00E203E1"/>
    <w:rsid w:val="00E213A0"/>
    <w:rsid w:val="00E2456C"/>
    <w:rsid w:val="00E25B65"/>
    <w:rsid w:val="00E321D1"/>
    <w:rsid w:val="00E36509"/>
    <w:rsid w:val="00E37A3A"/>
    <w:rsid w:val="00E40120"/>
    <w:rsid w:val="00E41196"/>
    <w:rsid w:val="00E41CA1"/>
    <w:rsid w:val="00E4388E"/>
    <w:rsid w:val="00E4493B"/>
    <w:rsid w:val="00E500A6"/>
    <w:rsid w:val="00E50913"/>
    <w:rsid w:val="00E50994"/>
    <w:rsid w:val="00E5174B"/>
    <w:rsid w:val="00E551AD"/>
    <w:rsid w:val="00E558B9"/>
    <w:rsid w:val="00E63C43"/>
    <w:rsid w:val="00E642EF"/>
    <w:rsid w:val="00E64C06"/>
    <w:rsid w:val="00E654DD"/>
    <w:rsid w:val="00E6600A"/>
    <w:rsid w:val="00E7656C"/>
    <w:rsid w:val="00E81D29"/>
    <w:rsid w:val="00E8212A"/>
    <w:rsid w:val="00E870E4"/>
    <w:rsid w:val="00E9130A"/>
    <w:rsid w:val="00E92AA8"/>
    <w:rsid w:val="00E9370E"/>
    <w:rsid w:val="00E93A9F"/>
    <w:rsid w:val="00E940C3"/>
    <w:rsid w:val="00E964DE"/>
    <w:rsid w:val="00E96686"/>
    <w:rsid w:val="00E97BA0"/>
    <w:rsid w:val="00E97BC4"/>
    <w:rsid w:val="00EA25C0"/>
    <w:rsid w:val="00EA6607"/>
    <w:rsid w:val="00EA696B"/>
    <w:rsid w:val="00EA7723"/>
    <w:rsid w:val="00EA7E36"/>
    <w:rsid w:val="00EB2A43"/>
    <w:rsid w:val="00EB2CA8"/>
    <w:rsid w:val="00EB6038"/>
    <w:rsid w:val="00EC070E"/>
    <w:rsid w:val="00EC1975"/>
    <w:rsid w:val="00EC1D76"/>
    <w:rsid w:val="00EC1EB1"/>
    <w:rsid w:val="00EC7456"/>
    <w:rsid w:val="00ED57D4"/>
    <w:rsid w:val="00ED6D39"/>
    <w:rsid w:val="00EE0CDB"/>
    <w:rsid w:val="00EE27F4"/>
    <w:rsid w:val="00EE40FA"/>
    <w:rsid w:val="00EE5442"/>
    <w:rsid w:val="00EE571D"/>
    <w:rsid w:val="00EE7A28"/>
    <w:rsid w:val="00EF082C"/>
    <w:rsid w:val="00EF2442"/>
    <w:rsid w:val="00F044D0"/>
    <w:rsid w:val="00F11C79"/>
    <w:rsid w:val="00F13C8F"/>
    <w:rsid w:val="00F13E77"/>
    <w:rsid w:val="00F14C65"/>
    <w:rsid w:val="00F14F54"/>
    <w:rsid w:val="00F1728C"/>
    <w:rsid w:val="00F21A12"/>
    <w:rsid w:val="00F2395E"/>
    <w:rsid w:val="00F25641"/>
    <w:rsid w:val="00F263AC"/>
    <w:rsid w:val="00F27680"/>
    <w:rsid w:val="00F3537A"/>
    <w:rsid w:val="00F40219"/>
    <w:rsid w:val="00F422E9"/>
    <w:rsid w:val="00F433B8"/>
    <w:rsid w:val="00F43F4F"/>
    <w:rsid w:val="00F60138"/>
    <w:rsid w:val="00F60143"/>
    <w:rsid w:val="00F6068B"/>
    <w:rsid w:val="00F6164F"/>
    <w:rsid w:val="00F634E4"/>
    <w:rsid w:val="00F63C35"/>
    <w:rsid w:val="00F671F4"/>
    <w:rsid w:val="00F8096D"/>
    <w:rsid w:val="00F83009"/>
    <w:rsid w:val="00F849AD"/>
    <w:rsid w:val="00F87AC5"/>
    <w:rsid w:val="00F979CB"/>
    <w:rsid w:val="00F97DEE"/>
    <w:rsid w:val="00F97E06"/>
    <w:rsid w:val="00FA1161"/>
    <w:rsid w:val="00FA4C8D"/>
    <w:rsid w:val="00FA696E"/>
    <w:rsid w:val="00FA73F4"/>
    <w:rsid w:val="00FB1906"/>
    <w:rsid w:val="00FB2197"/>
    <w:rsid w:val="00FB3272"/>
    <w:rsid w:val="00FC06C0"/>
    <w:rsid w:val="00FC46B2"/>
    <w:rsid w:val="00FC7957"/>
    <w:rsid w:val="00FD0A92"/>
    <w:rsid w:val="00FE0FAC"/>
    <w:rsid w:val="00FF0638"/>
    <w:rsid w:val="00FF097E"/>
    <w:rsid w:val="00FF0CF8"/>
    <w:rsid w:val="00FF1BF5"/>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eechat.org/about/screenshot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42647B"/>
    <w:rsid w:val="005A0C80"/>
    <w:rsid w:val="005F6DDF"/>
    <w:rsid w:val="0060385E"/>
    <w:rsid w:val="009353F1"/>
    <w:rsid w:val="00A02338"/>
    <w:rsid w:val="00BB7389"/>
    <w:rsid w:val="00BF540A"/>
    <w:rsid w:val="00C71873"/>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27E74-EBCA-41DF-90F0-66BEDC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6</TotalTime>
  <Pages>13</Pages>
  <Words>3593</Words>
  <Characters>2048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2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097</cp:revision>
  <dcterms:created xsi:type="dcterms:W3CDTF">2021-02-06T18:32:00Z</dcterms:created>
  <dcterms:modified xsi:type="dcterms:W3CDTF">2021-04-01T18:36:00Z</dcterms:modified>
</cp:coreProperties>
</file>